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16EC9" w:rsidRDefault="0066540E" w:rsidP="006537F0">
      <w:pPr>
        <w:spacing w:after="0" w:line="240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</w:t>
      </w:r>
      <w:r w:rsidR="00304C0E">
        <w:rPr>
          <w:rFonts w:ascii="Times New Roman" w:hAnsi="Times New Roman" w:cs="Times New Roman"/>
          <w:bCs/>
          <w:sz w:val="24"/>
          <w:szCs w:val="24"/>
          <w:lang w:val="sq-AL"/>
        </w:rPr>
        <w:t xml:space="preserve"> - SHTOJCA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1</w:t>
      </w:r>
    </w:p>
    <w:p w:rsidR="00030EE3" w:rsidRPr="0066540E" w:rsidRDefault="00030EE3" w:rsidP="006537F0">
      <w:pPr>
        <w:spacing w:after="0" w:line="240" w:lineRule="auto"/>
        <w:rPr>
          <w:rFonts w:ascii="Times New Roman" w:hAnsi="Times New Roman" w:cs="Times New Roman"/>
          <w:lang w:val="sr-Cyrl-CS"/>
        </w:rPr>
      </w:pPr>
    </w:p>
    <w:p w:rsidR="00612AAC" w:rsidRPr="00304C0E" w:rsidRDefault="00612AAC" w:rsidP="006537F0">
      <w:pPr>
        <w:spacing w:after="0" w:line="240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q-AL"/>
        </w:rPr>
      </w:pPr>
      <w:r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А</w:t>
      </w:r>
      <w:r w:rsidR="00304C0E">
        <w:rPr>
          <w:rFonts w:ascii="Times New Roman" w:hAnsi="Times New Roman" w:cs="Times New Roman"/>
          <w:b/>
          <w:color w:val="009999"/>
          <w:sz w:val="28"/>
          <w:szCs w:val="28"/>
          <w:lang w:val="sq-AL"/>
        </w:rPr>
        <w:t xml:space="preserve"> - APLIKIM</w:t>
      </w:r>
    </w:p>
    <w:p w:rsidR="00612AAC" w:rsidRPr="00916EC9" w:rsidRDefault="00612AAC" w:rsidP="006537F0">
      <w:pPr>
        <w:spacing w:after="0" w:line="240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030EE3" w:rsidRPr="00675765" w:rsidRDefault="00030EE3" w:rsidP="006537F0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="00304C0E">
        <w:rPr>
          <w:rFonts w:ascii="Times New Roman" w:eastAsia="Times New Roman" w:hAnsi="Times New Roman" w:cs="Times New Roman"/>
          <w:b/>
          <w:bCs/>
          <w:sz w:val="24"/>
          <w:szCs w:val="24"/>
          <w:lang w:val="sq-AL"/>
        </w:rPr>
        <w:t xml:space="preserve"> – TË DHËNAT PERSONALE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6537F0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890"/>
        <w:gridCol w:w="3459"/>
        <w:gridCol w:w="6667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030EE3" w:rsidP="006537F0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Default="00775046" w:rsidP="006537F0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q-AL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Име и презиме</w:t>
            </w:r>
          </w:p>
          <w:p w:rsidR="00304C0E" w:rsidRPr="00304C0E" w:rsidRDefault="00304C0E" w:rsidP="006537F0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q-AL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q-AL"/>
              </w:rPr>
              <w:t>Emri dhe mbiemri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6537F0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030EE3" w:rsidP="006537F0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Default="004F2A9E" w:rsidP="006537F0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q-AL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Б</w:t>
            </w:r>
            <w:r w:rsidR="00675765"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рој</w:t>
            </w: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  <w:p w:rsidR="00304C0E" w:rsidRPr="00304C0E" w:rsidRDefault="00304C0E" w:rsidP="006537F0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  <w:lang w:val="sq-AL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q-AL"/>
              </w:rPr>
              <w:t>Numri i ID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6537F0">
            <w:pPr>
              <w:tabs>
                <w:tab w:val="right" w:pos="8789"/>
              </w:tabs>
              <w:suppressAutoHyphens/>
              <w:spacing w:after="0" w:line="240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030EE3" w:rsidP="006537F0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030EE3" w:rsidP="006537F0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Адреса</w:t>
            </w:r>
            <w:r w:rsidR="00304C0E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 xml:space="preserve"> - Adresa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6537F0">
            <w:pPr>
              <w:tabs>
                <w:tab w:val="right" w:pos="8789"/>
              </w:tabs>
              <w:suppressAutoHyphens/>
              <w:spacing w:after="0" w:line="240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2D1A13" w:rsidP="006537F0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Default="00030EE3" w:rsidP="006537F0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q-AL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304C0E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q-AL"/>
              </w:rPr>
              <w:t xml:space="preserve"> – </w:t>
            </w:r>
            <w:r w:rsidR="0077504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фиксни</w:t>
            </w:r>
          </w:p>
          <w:p w:rsidR="00304C0E" w:rsidRPr="00304C0E" w:rsidRDefault="00304C0E" w:rsidP="006537F0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vertAlign w:val="baseline"/>
                <w:lang w:val="sq-AL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q-AL"/>
              </w:rPr>
              <w:t>Numri i telefonit - fiksi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6537F0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2D1A13" w:rsidP="006537F0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5</w:t>
            </w:r>
            <w:r w:rsidR="00030EE3"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Default="00775046" w:rsidP="006537F0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q-AL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 xml:space="preserve">Број телефона </w:t>
            </w:r>
            <w:r w:rsidR="00304C0E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q-AL"/>
              </w:rPr>
              <w:t xml:space="preserve"> - </w:t>
            </w: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мобилни</w:t>
            </w:r>
          </w:p>
          <w:p w:rsidR="00304C0E" w:rsidRPr="00304C0E" w:rsidRDefault="00304C0E" w:rsidP="006537F0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  <w:lang w:val="sq-AL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q-AL"/>
              </w:rPr>
              <w:t>Numri i telefonit - mobili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6537F0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6537F0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675765" w:rsidRDefault="00030EE3" w:rsidP="006537F0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q-AL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ПАКЕТИ 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А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304C0E" w:rsidRDefault="00304C0E" w:rsidP="006537F0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q-AL"/>
        </w:rPr>
      </w:pPr>
      <w:r w:rsidRPr="00304C0E">
        <w:rPr>
          <w:rFonts w:ascii="Times New Roman" w:eastAsia="Times New Roman" w:hAnsi="Times New Roman" w:cs="Times New Roman"/>
          <w:b/>
          <w:bCs/>
          <w:sz w:val="24"/>
          <w:szCs w:val="24"/>
          <w:lang w:val="sq-AL"/>
        </w:rPr>
        <w:t>2. MASA/PAKETA E MASAVE PËR TË CILAT APLIKONI</w:t>
      </w:r>
    </w:p>
    <w:p w:rsidR="006537F0" w:rsidRPr="00304C0E" w:rsidRDefault="006537F0" w:rsidP="006537F0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q-AL"/>
        </w:rPr>
      </w:pPr>
    </w:p>
    <w:p w:rsidR="002F7814" w:rsidRDefault="00B6461F" w:rsidP="006537F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могућност да се пријаве за примену 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максимално две</w:t>
      </w:r>
      <w:r w:rsidR="00304C0E">
        <w:rPr>
          <w:rFonts w:ascii="Times New Roman" w:eastAsia="Times New Roman" w:hAnsi="Times New Roman" w:cs="Times New Roman"/>
          <w:sz w:val="24"/>
          <w:szCs w:val="24"/>
          <w:lang w:val="sq-AL"/>
        </w:rPr>
        <w:t xml:space="preserve"> 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ојединачн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e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енергетске санације или за један од пакета мера.</w:t>
      </w:r>
      <w:bookmarkStart w:id="0" w:name="_Hlk145668329"/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е под тач. 7) и 10) се не убрајају у појединачне мере јер нису предвиђене за самосталну примену.</w:t>
      </w:r>
      <w:bookmarkEnd w:id="0"/>
    </w:p>
    <w:p w:rsidR="006537F0" w:rsidRDefault="006537F0" w:rsidP="006537F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q-AL"/>
        </w:rPr>
      </w:pPr>
    </w:p>
    <w:p w:rsidR="00304C0E" w:rsidRPr="00304C0E" w:rsidRDefault="00304C0E" w:rsidP="006537F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304C0E">
        <w:rPr>
          <w:rFonts w:ascii="Times New Roman" w:eastAsia="Times New Roman" w:hAnsi="Times New Roman" w:cs="Times New Roman"/>
          <w:sz w:val="24"/>
          <w:szCs w:val="24"/>
          <w:lang w:val="sq-AL"/>
        </w:rPr>
        <w:t>Përdoruesit përfundimtarë kanë mundës</w:t>
      </w:r>
      <w:r>
        <w:rPr>
          <w:rFonts w:ascii="Times New Roman" w:eastAsia="Times New Roman" w:hAnsi="Times New Roman" w:cs="Times New Roman"/>
          <w:sz w:val="24"/>
          <w:szCs w:val="24"/>
          <w:lang w:val="sq-AL"/>
        </w:rPr>
        <w:t>inë të aplikojnë më së shumti për dy masa</w:t>
      </w:r>
      <w:r w:rsidRPr="00304C0E">
        <w:rPr>
          <w:rFonts w:ascii="Times New Roman" w:eastAsia="Times New Roman" w:hAnsi="Times New Roman" w:cs="Times New Roman"/>
          <w:sz w:val="24"/>
          <w:szCs w:val="24"/>
          <w:lang w:val="sq-AL"/>
        </w:rPr>
        <w:t xml:space="preserve"> individuale të rehabilitimit të energjisë ose për një nga paketat e masave. </w:t>
      </w:r>
      <w:r>
        <w:rPr>
          <w:rFonts w:ascii="Times New Roman" w:eastAsia="Times New Roman" w:hAnsi="Times New Roman" w:cs="Times New Roman"/>
          <w:sz w:val="24"/>
          <w:szCs w:val="24"/>
          <w:lang w:val="sq-AL"/>
        </w:rPr>
        <w:t xml:space="preserve">Masat në pikat </w:t>
      </w:r>
      <w:r w:rsidRPr="00304C0E">
        <w:rPr>
          <w:rFonts w:ascii="Times New Roman" w:eastAsia="Times New Roman" w:hAnsi="Times New Roman" w:cs="Times New Roman"/>
          <w:sz w:val="24"/>
          <w:szCs w:val="24"/>
          <w:lang w:val="sq-AL"/>
        </w:rPr>
        <w:t>7) dhe 10) nuk përfshihen në masat individuale sepse nuk janë të destinuara për aplikim të pavarur.</w:t>
      </w:r>
    </w:p>
    <w:p w:rsidR="006537F0" w:rsidRDefault="006537F0" w:rsidP="006537F0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q-AL"/>
        </w:rPr>
      </w:pPr>
    </w:p>
    <w:p w:rsidR="002F7814" w:rsidRDefault="002F7814" w:rsidP="006537F0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q-AL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1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ЈЕДИНАЧНА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У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304C0E" w:rsidRDefault="006537F0" w:rsidP="006537F0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q-AL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q-AL"/>
        </w:rPr>
        <w:t xml:space="preserve">       </w:t>
      </w:r>
      <w:r w:rsidR="00304C0E" w:rsidRPr="00304C0E">
        <w:rPr>
          <w:rFonts w:ascii="Times New Roman" w:eastAsia="Times New Roman" w:hAnsi="Times New Roman" w:cs="Times New Roman"/>
          <w:b/>
          <w:bCs/>
          <w:sz w:val="24"/>
          <w:szCs w:val="24"/>
          <w:lang w:val="sq-AL"/>
        </w:rPr>
        <w:t>MASAT INDIVIDUALE PËR TË CILËN APLIKONI</w:t>
      </w:r>
    </w:p>
    <w:p w:rsidR="006537F0" w:rsidRPr="00304C0E" w:rsidRDefault="006537F0" w:rsidP="006537F0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q-AL"/>
        </w:rPr>
      </w:pPr>
    </w:p>
    <w:p w:rsidR="006E0396" w:rsidRDefault="006E0396" w:rsidP="006537F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део бесповратних средстава за примену појединачне мере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/мера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50% од укупне вредности инвестиције. </w:t>
      </w:r>
    </w:p>
    <w:p w:rsidR="00304C0E" w:rsidRDefault="00304C0E" w:rsidP="006537F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>
        <w:rPr>
          <w:rFonts w:ascii="Times New Roman" w:eastAsia="Times New Roman" w:hAnsi="Times New Roman" w:cs="Times New Roman"/>
          <w:sz w:val="24"/>
          <w:szCs w:val="24"/>
          <w:lang w:val="sq-AL"/>
        </w:rPr>
        <w:t>Pjesëmarrja e granteve për zbatimin e nj</w:t>
      </w:r>
      <w:r w:rsidRPr="00304C0E">
        <w:rPr>
          <w:rFonts w:ascii="Times New Roman" w:eastAsia="Times New Roman" w:hAnsi="Times New Roman" w:cs="Times New Roman"/>
          <w:sz w:val="24"/>
          <w:szCs w:val="24"/>
          <w:lang w:val="sq-AL"/>
        </w:rPr>
        <w:t xml:space="preserve"> mas</w:t>
      </w:r>
      <w:r>
        <w:rPr>
          <w:rFonts w:ascii="Times New Roman" w:eastAsia="Times New Roman" w:hAnsi="Times New Roman" w:cs="Times New Roman"/>
          <w:sz w:val="24"/>
          <w:szCs w:val="24"/>
          <w:lang w:val="sq-AL"/>
        </w:rPr>
        <w:t>ës</w:t>
      </w:r>
      <w:r w:rsidRPr="00304C0E">
        <w:rPr>
          <w:rFonts w:ascii="Times New Roman" w:eastAsia="Times New Roman" w:hAnsi="Times New Roman" w:cs="Times New Roman"/>
          <w:sz w:val="24"/>
          <w:szCs w:val="24"/>
          <w:lang w:val="sq-AL"/>
        </w:rPr>
        <w:t>/masa</w:t>
      </w:r>
      <w:r>
        <w:rPr>
          <w:rFonts w:ascii="Times New Roman" w:eastAsia="Times New Roman" w:hAnsi="Times New Roman" w:cs="Times New Roman"/>
          <w:sz w:val="24"/>
          <w:szCs w:val="24"/>
          <w:lang w:val="sq-AL"/>
        </w:rPr>
        <w:t>ve</w:t>
      </w:r>
      <w:r w:rsidRPr="00304C0E">
        <w:rPr>
          <w:rFonts w:ascii="Times New Roman" w:eastAsia="Times New Roman" w:hAnsi="Times New Roman" w:cs="Times New Roman"/>
          <w:sz w:val="24"/>
          <w:szCs w:val="24"/>
          <w:lang w:val="sq-AL"/>
        </w:rPr>
        <w:t xml:space="preserve"> individuale arrin në maksimum 50% të vlerës totale të investimit.</w:t>
      </w:r>
    </w:p>
    <w:p w:rsidR="006537F0" w:rsidRPr="00304C0E" w:rsidRDefault="006537F0" w:rsidP="006537F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q-AL"/>
        </w:rPr>
      </w:pPr>
    </w:p>
    <w:p w:rsidR="00536FD8" w:rsidRDefault="00536FD8" w:rsidP="006537F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породичној кући има право да се пријави  за максимално две појединачне мере из тач. 1)-6), 8) и 9) из одељка I. 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з једну од мера под тач. 4) или 5) или 6) за коју се пријави, крајњи корисник има право да се пријави додатно и за меру 7).</w:t>
      </w:r>
    </w:p>
    <w:p w:rsidR="00304C0E" w:rsidRDefault="00304C0E" w:rsidP="006537F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304C0E">
        <w:rPr>
          <w:rFonts w:ascii="Times New Roman" w:eastAsia="Times New Roman" w:hAnsi="Times New Roman" w:cs="Times New Roman"/>
          <w:sz w:val="24"/>
          <w:szCs w:val="24"/>
          <w:lang w:val="sq-AL"/>
        </w:rPr>
        <w:t>Përdoruesi përfundimtar që jeton në shtëpi familjare ka të drejtë të aplikojë për maksimum dy masa individuale nga pika. 1)-6), 8) dhe 9) nga seksioni I i Thirrjes Publike. Përveç njërës nga masat në pikën 4) ose 5) ose 6) për të cilin është aplikuar, përdoruesi përfundimtar ka të drejtë të aplikojë shtesë për masën 7).</w:t>
      </w:r>
    </w:p>
    <w:p w:rsidR="006537F0" w:rsidRPr="00304C0E" w:rsidRDefault="006537F0" w:rsidP="006537F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q-AL"/>
        </w:rPr>
      </w:pPr>
    </w:p>
    <w:p w:rsidR="002F7814" w:rsidRDefault="00536FD8" w:rsidP="006537F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стану има право да се пријави за максимално две појединачне мере из тач. 1), 4) и 6)  из одељка I. 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коју се пријави, крајњи корисник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се пријави додатно и за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еру 10) ако је Прилог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ом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редвиђена израда техничке документације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304C0E" w:rsidRDefault="00304C0E" w:rsidP="006537F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304C0E">
        <w:rPr>
          <w:rFonts w:ascii="Times New Roman" w:eastAsia="Times New Roman" w:hAnsi="Times New Roman" w:cs="Times New Roman"/>
          <w:sz w:val="24"/>
          <w:szCs w:val="24"/>
          <w:lang w:val="sq-AL"/>
        </w:rPr>
        <w:t xml:space="preserve">Përdoruesi përfundimtar që banon në apartament ka të drejtë të aplikojë për maksimum dy masa individuale nga pika. 1), 4) dhe 6) nga seksioni I i Thirrjes Publike. Përveç njërës nga masat në pikën 1)-6) ose 8) për të cilin </w:t>
      </w:r>
      <w:r w:rsidRPr="00304C0E">
        <w:rPr>
          <w:rFonts w:ascii="Times New Roman" w:eastAsia="Times New Roman" w:hAnsi="Times New Roman" w:cs="Times New Roman"/>
          <w:sz w:val="24"/>
          <w:szCs w:val="24"/>
          <w:lang w:val="sq-AL"/>
        </w:rPr>
        <w:lastRenderedPageBreak/>
        <w:t>aplikohet, përdoruesi përfundimtar ka të drejtë të aplikojë shtesë për masën 10) nëse Aneksi 2 parashikon prodhimin e dokumentacionit teknik.</w:t>
      </w:r>
    </w:p>
    <w:p w:rsidR="006537F0" w:rsidRPr="00304C0E" w:rsidRDefault="006537F0" w:rsidP="006537F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q-AL"/>
        </w:rPr>
      </w:pPr>
    </w:p>
    <w:p w:rsidR="005C12AC" w:rsidRDefault="005C12AC" w:rsidP="006537F0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q-AL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1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 w:rsidR="00FA0DD0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p w:rsidR="00304C0E" w:rsidRDefault="00304C0E" w:rsidP="006537F0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sq-AL"/>
        </w:rPr>
      </w:pPr>
      <w:r w:rsidRPr="00304C0E">
        <w:rPr>
          <w:rFonts w:ascii="Times New Roman" w:eastAsia="Times New Roman" w:hAnsi="Times New Roman" w:cs="Times New Roman"/>
          <w:b/>
          <w:bCs/>
          <w:sz w:val="24"/>
          <w:szCs w:val="24"/>
          <w:lang w:val="sq-AL"/>
        </w:rPr>
        <w:t xml:space="preserve">Tabela 1. </w:t>
      </w:r>
      <w:r w:rsidRPr="00304C0E">
        <w:rPr>
          <w:rFonts w:ascii="Times New Roman" w:eastAsia="Times New Roman" w:hAnsi="Times New Roman" w:cs="Times New Roman"/>
          <w:bCs/>
          <w:sz w:val="24"/>
          <w:szCs w:val="24"/>
          <w:lang w:val="sq-AL"/>
        </w:rPr>
        <w:t xml:space="preserve">Lista e masave individuale të rehabilitimit </w:t>
      </w:r>
      <w:r w:rsidR="006537F0">
        <w:rPr>
          <w:rFonts w:ascii="Times New Roman" w:eastAsia="Times New Roman" w:hAnsi="Times New Roman" w:cs="Times New Roman"/>
          <w:bCs/>
          <w:sz w:val="24"/>
          <w:szCs w:val="24"/>
          <w:lang w:val="sq-AL"/>
        </w:rPr>
        <w:t>energjetikë</w:t>
      </w:r>
      <w:r w:rsidRPr="00304C0E">
        <w:rPr>
          <w:rFonts w:ascii="Times New Roman" w:eastAsia="Times New Roman" w:hAnsi="Times New Roman" w:cs="Times New Roman"/>
          <w:bCs/>
          <w:sz w:val="24"/>
          <w:szCs w:val="24"/>
          <w:lang w:val="sq-AL"/>
        </w:rPr>
        <w:t xml:space="preserve"> (rrethoni numrin </w:t>
      </w:r>
      <w:r w:rsidR="006537F0">
        <w:rPr>
          <w:rFonts w:ascii="Times New Roman" w:eastAsia="Times New Roman" w:hAnsi="Times New Roman" w:cs="Times New Roman"/>
          <w:bCs/>
          <w:sz w:val="24"/>
          <w:szCs w:val="24"/>
          <w:lang w:val="sq-AL"/>
        </w:rPr>
        <w:t>rendor</w:t>
      </w:r>
      <w:r w:rsidRPr="00304C0E">
        <w:rPr>
          <w:rFonts w:ascii="Times New Roman" w:eastAsia="Times New Roman" w:hAnsi="Times New Roman" w:cs="Times New Roman"/>
          <w:bCs/>
          <w:sz w:val="24"/>
          <w:szCs w:val="24"/>
          <w:lang w:val="sq-AL"/>
        </w:rPr>
        <w:t xml:space="preserve"> të masës/masave të zgjedhura)</w:t>
      </w:r>
    </w:p>
    <w:p w:rsidR="006537F0" w:rsidRPr="00304C0E" w:rsidRDefault="006537F0" w:rsidP="006537F0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sq-AL"/>
        </w:rPr>
      </w:pPr>
    </w:p>
    <w:tbl>
      <w:tblPr>
        <w:tblStyle w:val="TableGrid"/>
        <w:tblW w:w="9351" w:type="dxa"/>
        <w:tblLook w:val="04A0"/>
      </w:tblPr>
      <w:tblGrid>
        <w:gridCol w:w="1615"/>
        <w:gridCol w:w="7736"/>
      </w:tblGrid>
      <w:tr w:rsidR="00675765" w:rsidRPr="00054D2F" w:rsidTr="007B40A4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66540E" w:rsidRDefault="00A00A87" w:rsidP="006537F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675765" w:rsidRDefault="00287998" w:rsidP="00287998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 и врата и друг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просторијама,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 ПОРОДИЧНЕ КУЋЕ И СТАНОВЕ</w:t>
            </w:r>
          </w:p>
          <w:p w:rsidR="00E91218" w:rsidRPr="002D1A13" w:rsidRDefault="00E91218" w:rsidP="00E9121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623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Zëvendësimi i dritareve dhe dyerve të jashtme dhe elementëve të tjerë transparentë të mbështjellësit termik me vetitë e duhura termike sipas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hapësirave</w:t>
            </w:r>
            <w:r w:rsidRPr="0069623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të pa ngrohura,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>
              <w:rPr>
                <w:rStyle w:val="markedcontent"/>
                <w:rFonts w:ascii="Times New Roman" w:hAnsi="Times New Roman" w:cs="Times New Roman"/>
                <w:lang w:val="sr-Latn-CS"/>
              </w:rPr>
              <w:t>SHTËPI FAMILJARE DHE BANESA</w:t>
            </w:r>
          </w:p>
        </w:tc>
      </w:tr>
      <w:tr w:rsidR="00675765" w:rsidRPr="0066540E" w:rsidTr="007B40A4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66540E" w:rsidRDefault="00A00A87" w:rsidP="006537F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675765" w:rsidRDefault="00C86291" w:rsidP="006537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</w:t>
            </w:r>
            <w:r w:rsidR="00E9121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r w:rsidR="00E9121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 w:rsidR="00E9121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r w:rsidR="00E9121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r w:rsidR="00E9121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, подова</w:t>
            </w:r>
            <w:r w:rsidR="00E9121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 w:rsidR="00E9121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 и осталих</w:t>
            </w:r>
            <w:r w:rsidR="00E9121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r w:rsidR="00E9121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r w:rsidR="00E9121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r w:rsidR="00E9121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r w:rsidR="00E9121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r w:rsidR="00E9121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, осим</w:t>
            </w:r>
            <w:r w:rsidR="00E9121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r w:rsidR="00E9121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r w:rsidR="00E9121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 w:rsidR="00E9121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 и испод</w:t>
            </w:r>
            <w:r w:rsidR="00E9121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r w:rsidR="00E9121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 ПОРОДИЧНЕ КУЋЕ</w:t>
            </w:r>
          </w:p>
          <w:p w:rsidR="00E91218" w:rsidRPr="002D1A13" w:rsidRDefault="00E91218" w:rsidP="006537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1218">
              <w:rPr>
                <w:rFonts w:ascii="Times New Roman" w:hAnsi="Times New Roman" w:cs="Times New Roman"/>
                <w:sz w:val="24"/>
                <w:szCs w:val="24"/>
              </w:rPr>
              <w:t>instalimi dhe prokurimi i materialeve për termoizolimin e mureve, dyshemeve në tokë dhe pjesëve të tjera të mbështjellësit termik drejt hapësirës së pa ngrohur, përveç termoizolimit për tavanin dhe mbulesën nën çati të SHTËPIVE FAMILJARE</w:t>
            </w:r>
          </w:p>
        </w:tc>
      </w:tr>
      <w:tr w:rsidR="00675765" w:rsidRPr="0066540E" w:rsidTr="007B40A4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66540E" w:rsidRDefault="00A00A87" w:rsidP="006537F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675765" w:rsidRDefault="00C86291" w:rsidP="006537F0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 ЗА ПОРОДИЧНЕ КУЋЕ</w:t>
            </w:r>
          </w:p>
          <w:p w:rsidR="00A27477" w:rsidRPr="00A27477" w:rsidRDefault="00A27477" w:rsidP="006537F0">
            <w:pPr>
              <w:rPr>
                <w:rFonts w:ascii="Times New Roman" w:hAnsi="Times New Roman" w:cs="Times New Roman"/>
                <w:bCs/>
                <w:sz w:val="24"/>
                <w:szCs w:val="24"/>
                <w:lang w:val="sq-AL"/>
              </w:rPr>
            </w:pPr>
            <w:r w:rsidRPr="00A27477">
              <w:rPr>
                <w:rFonts w:ascii="Times New Roman" w:hAnsi="Times New Roman" w:cs="Times New Roman"/>
                <w:bCs/>
                <w:sz w:val="24"/>
                <w:szCs w:val="24"/>
                <w:lang w:val="sq-AL"/>
              </w:rPr>
              <w:t>instalimi dhe prokurimi i materialeve për termoizolimin e tavanit dhe mbulesës nën çati PËR SHTËPI FAMILJARE</w:t>
            </w:r>
          </w:p>
        </w:tc>
      </w:tr>
      <w:tr w:rsidR="00675765" w:rsidRPr="0066540E" w:rsidTr="007B40A4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66540E" w:rsidRDefault="00A00A87" w:rsidP="006537F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675765" w:rsidRDefault="00A27477" w:rsidP="006537F0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амен</w:t>
            </w:r>
            <w:r w:rsidR="009453D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гориво, течн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енергију (кота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пећ) ефикаснији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 w:rsidR="0040658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родни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="00536FD8" w:rsidRPr="00B04B5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И СТАНОВЕ</w:t>
            </w:r>
          </w:p>
          <w:p w:rsidR="00A27477" w:rsidRPr="00A27477" w:rsidRDefault="00A27477" w:rsidP="00A27477">
            <w:pPr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A2747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Zëvendësimi i</w:t>
            </w: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ngrohëësit ekzistues të hapësirës me</w:t>
            </w:r>
            <w:r w:rsidRPr="00A2747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lëndë djegëse të ngurtë, karburantit të lëngshëm ose </w:t>
            </w: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rrymë elektrike</w:t>
            </w:r>
            <w:r w:rsidRPr="00A2747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të hapësirës (</w:t>
            </w: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kaldajë ose stufë</w:t>
            </w:r>
            <w:r w:rsidRPr="00A2747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) me një kaldajë me gaz natyror më efikas, për SHTËPI DHE APARTAMENTE FAMILJARE</w:t>
            </w:r>
          </w:p>
        </w:tc>
      </w:tr>
      <w:tr w:rsidR="00C86291" w:rsidRPr="0066540E" w:rsidTr="007B40A4">
        <w:tc>
          <w:tcPr>
            <w:tcW w:w="1615" w:type="dxa"/>
            <w:shd w:val="clear" w:color="auto" w:fill="E7E6E6" w:themeFill="background2"/>
            <w:vAlign w:val="center"/>
          </w:tcPr>
          <w:p w:rsidR="00C86291" w:rsidRPr="00C86291" w:rsidRDefault="00C86291" w:rsidP="006537F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)</w:t>
            </w:r>
          </w:p>
        </w:tc>
        <w:tc>
          <w:tcPr>
            <w:tcW w:w="7736" w:type="dxa"/>
          </w:tcPr>
          <w:p w:rsidR="00C86291" w:rsidRDefault="009453DF" w:rsidP="006537F0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грејачапростораначврстогориво, течногоривоилиелектричнуенергију (котаоилипећ) ефикаснијимкотломнабиомасу</w:t>
            </w:r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  <w:p w:rsidR="00A27477" w:rsidRPr="00A27477" w:rsidRDefault="00A27477" w:rsidP="00A27477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A2747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Zëvendësimi i</w:t>
            </w: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ngrohëësit ekzistues të hapësirës me</w:t>
            </w:r>
            <w:r w:rsidRPr="00A2747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lëndë djegëse të ngurtë, karburantit të lëngshëm ose </w:t>
            </w: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rrymë elektrike</w:t>
            </w:r>
            <w:r w:rsidRPr="00A2747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të hapësirës (</w:t>
            </w: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kaldajë ose stufë) me një kaldajë më efijase me biomasë</w:t>
            </w:r>
            <w:r w:rsidRPr="00A2747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, për SHTËPI FAMILJARE</w:t>
            </w:r>
          </w:p>
        </w:tc>
      </w:tr>
      <w:tr w:rsidR="0095725F" w:rsidRPr="0066540E" w:rsidTr="007B40A4">
        <w:tc>
          <w:tcPr>
            <w:tcW w:w="1615" w:type="dxa"/>
            <w:shd w:val="clear" w:color="auto" w:fill="E7E6E6" w:themeFill="background2"/>
            <w:vAlign w:val="center"/>
          </w:tcPr>
          <w:p w:rsidR="0095725F" w:rsidRDefault="0095725F" w:rsidP="006537F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</w:t>
            </w: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95725F" w:rsidRDefault="00A27477" w:rsidP="006537F0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градњ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r w:rsidR="0095725F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ЗА ПОРОДИЧНЕ КУЋЕ И СТАНОВЕ</w:t>
            </w:r>
          </w:p>
          <w:p w:rsidR="00A27477" w:rsidRPr="00A27477" w:rsidRDefault="00A27477" w:rsidP="006537F0">
            <w:pPr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A2747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Montimi i pompave te ngrohjes PER SHTEPI DHE APARTAMENTE FAMILJARE</w:t>
            </w:r>
          </w:p>
        </w:tc>
      </w:tr>
      <w:tr w:rsidR="00675765" w:rsidRPr="0066540E" w:rsidTr="007B40A4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66540E" w:rsidRDefault="0095725F" w:rsidP="006537F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186AF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7736" w:type="dxa"/>
          </w:tcPr>
          <w:p w:rsidR="00675765" w:rsidRDefault="00C86291" w:rsidP="006537F0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 ЗА ПОРОДИЧНЕ КУЋЕ И СТАНОВЕ</w:t>
            </w:r>
          </w:p>
          <w:p w:rsidR="00E91218" w:rsidRPr="00E91218" w:rsidRDefault="00E91218" w:rsidP="006537F0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D51000">
              <w:rPr>
                <w:rStyle w:val="markedcontent"/>
                <w:rFonts w:ascii="Times New Roman" w:hAnsi="Times New Roman" w:cs="Times New Roman"/>
                <w:lang w:val="sr-Latn-CS"/>
              </w:rPr>
              <w:t xml:space="preserve">ndërrimi i rrjetit ekzistues ose instalimi i një rrjeti të ri tubacionesh,  </w:t>
            </w:r>
            <w:r>
              <w:rPr>
                <w:rStyle w:val="markedcontent"/>
                <w:rFonts w:ascii="Times New Roman" w:hAnsi="Times New Roman" w:cs="Times New Roman"/>
                <w:lang w:val="sr-Latn-CS"/>
              </w:rPr>
              <w:t xml:space="preserve">trupave ngrohës dhe </w:t>
            </w:r>
            <w:r w:rsidRPr="00D51000">
              <w:rPr>
                <w:rStyle w:val="markedcontent"/>
                <w:rFonts w:ascii="Times New Roman" w:hAnsi="Times New Roman" w:cs="Times New Roman"/>
                <w:lang w:val="sr-Latn-CS"/>
              </w:rPr>
              <w:t>aksesorëve shoqërues</w:t>
            </w:r>
            <w:r>
              <w:rPr>
                <w:rStyle w:val="markedcontent"/>
                <w:rFonts w:ascii="Times New Roman" w:hAnsi="Times New Roman" w:cs="Times New Roman"/>
                <w:lang w:val="sr-Latn-CS"/>
              </w:rPr>
              <w:t xml:space="preserve"> për SHTËPI FAMILJARE DHE BANESA</w:t>
            </w:r>
          </w:p>
          <w:p w:rsidR="00E91218" w:rsidRPr="00E91218" w:rsidRDefault="00E91218" w:rsidP="006537F0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</w:p>
        </w:tc>
      </w:tr>
      <w:tr w:rsidR="00A00A87" w:rsidRPr="0066540E" w:rsidTr="007B40A4">
        <w:tc>
          <w:tcPr>
            <w:tcW w:w="1615" w:type="dxa"/>
            <w:shd w:val="clear" w:color="auto" w:fill="E7E6E6" w:themeFill="background2"/>
            <w:vAlign w:val="center"/>
          </w:tcPr>
          <w:p w:rsidR="00A00A87" w:rsidRPr="0066540E" w:rsidDel="00A00A87" w:rsidRDefault="0095725F" w:rsidP="006537F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A00A87" w:rsidRDefault="00A27477" w:rsidP="006537F0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градњ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колектора у инсталациј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  <w:p w:rsidR="00A27477" w:rsidRPr="00A27477" w:rsidRDefault="00A27477" w:rsidP="00A27477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A27477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Instalimi i kolektorëve diellorë në instalimin për përgatitjen qendrore të ujit të ngrohtë për 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q-AL"/>
              </w:rPr>
              <w:t>konsum</w:t>
            </w:r>
            <w:r w:rsidRPr="00A27477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PER SHTEPI FAMILJARE</w:t>
            </w:r>
          </w:p>
        </w:tc>
      </w:tr>
      <w:tr w:rsidR="00A00A87" w:rsidRPr="0066540E" w:rsidTr="007B40A4">
        <w:tc>
          <w:tcPr>
            <w:tcW w:w="1615" w:type="dxa"/>
            <w:shd w:val="clear" w:color="auto" w:fill="E7E6E6" w:themeFill="background2"/>
            <w:vAlign w:val="center"/>
          </w:tcPr>
          <w:p w:rsidR="00A00A87" w:rsidRDefault="0095725F" w:rsidP="006537F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9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6537F0" w:rsidRDefault="006537F0" w:rsidP="006537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градњ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панела и пратећ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запроизводњ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потребе, уградњедвосмерно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предате и примље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енергије и израд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 и извештај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панела и пратећ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електрич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којису у склад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дистрибутивнисистем.</w:t>
            </w:r>
          </w:p>
          <w:p w:rsidR="006537F0" w:rsidRDefault="006537F0" w:rsidP="006537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537F0" w:rsidRDefault="006537F0" w:rsidP="006537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stalimi</w:t>
            </w:r>
            <w:r w:rsidRPr="00EE22D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i</w:t>
            </w:r>
            <w:r w:rsidRPr="00EE22DC">
              <w:rPr>
                <w:rFonts w:ascii="Times New Roman" w:hAnsi="Times New Roman"/>
                <w:sz w:val="24"/>
                <w:szCs w:val="24"/>
              </w:rPr>
              <w:t xml:space="preserve"> paneleve diellore me kapacitet 6 kW fuqi të instaluar, mbështetëse panelesh përcjellëse, inverterë dhe instalime të tjera të nevojshme për prodhimin e energjisë elektrike, instalim i një pajisje matëse dykahëshe për matjen e energjisë elektrike të dorëzuar dhe </w:t>
            </w:r>
            <w:r>
              <w:rPr>
                <w:rFonts w:ascii="Times New Roman" w:hAnsi="Times New Roman"/>
                <w:sz w:val="24"/>
                <w:szCs w:val="24"/>
              </w:rPr>
              <w:t>pranuar</w:t>
            </w:r>
            <w:r w:rsidRPr="00EE22DC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/>
                <w:sz w:val="24"/>
                <w:szCs w:val="24"/>
              </w:rPr>
              <w:t>hartimi i raportit të kezekutuesit të punëve mbi</w:t>
            </w:r>
            <w:r w:rsidRPr="00EE22DC">
              <w:rPr>
                <w:rFonts w:ascii="Times New Roman" w:hAnsi="Times New Roman"/>
                <w:sz w:val="24"/>
                <w:szCs w:val="24"/>
              </w:rPr>
              <w:t xml:space="preserve"> instalimin e paneleve diellore dhe instalimeve përcjellëse për prodhimin e energjisë elektrike, si dhe raportin për instalimin e pikës matëse, e cila është e nevojshme në përputhje me ligjin gjatë kyçjes në sistemin e shpërndarjes.</w:t>
            </w:r>
          </w:p>
          <w:p w:rsidR="006537F0" w:rsidRDefault="006537F0" w:rsidP="006537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00A87" w:rsidRDefault="0095725F" w:rsidP="006537F0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Снага</w:t>
            </w:r>
            <w:r w:rsidR="006537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r w:rsidR="006537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r w:rsidR="006537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r w:rsidR="006537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r w:rsidR="006537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r w:rsidR="006537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r w:rsidR="006537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r w:rsidR="006537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r w:rsidR="006537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r w:rsidR="006537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r w:rsidR="006537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ста, која</w:t>
            </w:r>
            <w:r w:rsidR="006537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r w:rsidR="006537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ведена у рачуну</w:t>
            </w:r>
            <w:r w:rsidR="006537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 w:rsidR="006537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r w:rsidR="006537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r w:rsidR="006537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у, а  максимално</w:t>
            </w:r>
            <w:r w:rsidR="006537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 и једнако 10,8 kW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  <w:p w:rsidR="006537F0" w:rsidRPr="006537F0" w:rsidRDefault="006537F0" w:rsidP="006537F0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6537F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q-AL"/>
              </w:rPr>
              <w:t>Fuqia e paneleve diellore nuk mund të jetë më e madhe se fuqia e miratuar e pikës matëse, e cila është e shënuar në faturën për energjinë e konsumuar, dhe maksimumi deri në 10.8 kW për SHTËPITË FAMILJARE.</w:t>
            </w:r>
          </w:p>
        </w:tc>
      </w:tr>
      <w:tr w:rsidR="00186AF8" w:rsidRPr="0066540E" w:rsidTr="007B40A4">
        <w:tc>
          <w:tcPr>
            <w:tcW w:w="1615" w:type="dxa"/>
            <w:shd w:val="clear" w:color="auto" w:fill="E7E6E6" w:themeFill="background2"/>
            <w:vAlign w:val="center"/>
          </w:tcPr>
          <w:p w:rsidR="00186AF8" w:rsidRPr="000B3E12" w:rsidRDefault="00186AF8" w:rsidP="006537F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1</w:t>
            </w:r>
            <w:r w:rsidR="006463E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0</w:t>
            </w:r>
            <w:r>
              <w:rPr>
                <w:b/>
                <w:lang w:val="sr-Latn-CS"/>
              </w:rPr>
              <w:t>)*</w:t>
            </w:r>
            <w:r w:rsidR="000B3E12">
              <w:rPr>
                <w:b/>
                <w:lang w:val="sr-Cyrl-CS"/>
              </w:rPr>
              <w:t>*</w:t>
            </w:r>
          </w:p>
        </w:tc>
        <w:tc>
          <w:tcPr>
            <w:tcW w:w="7736" w:type="dxa"/>
          </w:tcPr>
          <w:p w:rsidR="00186AF8" w:rsidRDefault="00186AF8" w:rsidP="006537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r w:rsidR="006537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r w:rsidR="006537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 у складу</w:t>
            </w:r>
            <w:r w:rsidR="006537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r w:rsidR="006537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r w:rsidR="001232D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  <w:p w:rsidR="006537F0" w:rsidRPr="00186AF8" w:rsidRDefault="006537F0" w:rsidP="006537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artimi </w:t>
            </w:r>
            <w:r w:rsidR="00E91218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okumentacionit teknik në pajtim me Shtojcën 2</w:t>
            </w:r>
          </w:p>
        </w:tc>
      </w:tr>
    </w:tbl>
    <w:p w:rsidR="000B3E12" w:rsidRDefault="000B3E12" w:rsidP="006537F0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C86291" w:rsidRDefault="00C86291" w:rsidP="006537F0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val="sq-AL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из тачке </w:t>
      </w:r>
      <w:r w:rsidR="00186AF8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</w:rPr>
        <w:t>и</w:t>
      </w:r>
      <w:r w:rsidR="000B3E12" w:rsidRPr="007B40A4">
        <w:rPr>
          <w:rFonts w:ascii="Times New Roman" w:eastAsia="Times New Roman" w:hAnsi="Times New Roman" w:cs="Times New Roman"/>
          <w:bCs/>
          <w:sz w:val="20"/>
          <w:szCs w:val="20"/>
        </w:rPr>
        <w:t>скључиво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заједно са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неком од појединачних мера </w:t>
      </w:r>
      <w:r w:rsidR="000B3E12">
        <w:rPr>
          <w:rFonts w:ascii="Times New Roman" w:eastAsia="Times New Roman" w:hAnsi="Times New Roman" w:cs="Times New Roman"/>
          <w:sz w:val="20"/>
          <w:szCs w:val="20"/>
        </w:rPr>
        <w:t>под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тачк</w:t>
      </w:r>
      <w:r w:rsidR="000B3E12">
        <w:rPr>
          <w:rFonts w:ascii="Times New Roman" w:eastAsia="Times New Roman" w:hAnsi="Times New Roman" w:cs="Times New Roman"/>
          <w:sz w:val="20"/>
          <w:szCs w:val="20"/>
        </w:rPr>
        <w:t>ом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4) или 5) или 6) </w:t>
      </w:r>
      <w:r w:rsidR="000B3E12">
        <w:rPr>
          <w:rFonts w:ascii="Times New Roman" w:eastAsia="Times New Roman" w:hAnsi="Times New Roman" w:cs="Times New Roman"/>
          <w:sz w:val="20"/>
          <w:szCs w:val="20"/>
        </w:rPr>
        <w:t>и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</w:t>
      </w:r>
    </w:p>
    <w:p w:rsidR="006537F0" w:rsidRDefault="006537F0" w:rsidP="006537F0">
      <w:pPr>
        <w:spacing w:after="0" w:line="240" w:lineRule="auto"/>
        <w:jc w:val="both"/>
        <w:rPr>
          <w:rFonts w:ascii="Times New Roman" w:hAnsi="Times New Roman" w:cs="Times New Roman"/>
          <w:lang w:val="sq-AL"/>
        </w:rPr>
      </w:pPr>
      <w:r w:rsidRPr="006537F0">
        <w:rPr>
          <w:rFonts w:ascii="Times New Roman" w:hAnsi="Times New Roman" w:cs="Times New Roman"/>
          <w:lang w:val="sq-AL"/>
        </w:rPr>
        <w:t>*</w:t>
      </w:r>
      <w:r>
        <w:rPr>
          <w:rFonts w:ascii="Times New Roman" w:hAnsi="Times New Roman" w:cs="Times New Roman"/>
          <w:lang w:val="sq-AL"/>
        </w:rPr>
        <w:t>Për masën</w:t>
      </w:r>
      <w:r w:rsidRPr="006537F0">
        <w:rPr>
          <w:rFonts w:ascii="Times New Roman" w:hAnsi="Times New Roman" w:cs="Times New Roman"/>
          <w:lang w:val="sq-AL"/>
        </w:rPr>
        <w:t xml:space="preserve"> nga pika 7) mund të aplikohet ekskluzivisht së bashku me një nga masat individuale sipas pikës 4) ose 5) ose 6) ose një paketë që përmban masat e përmendura. Masa do të bashkëfinancohet me pjesëmarrje deri në 50% të granteve nëse zbatohet me një nga masat individuale të përmendura.</w:t>
      </w:r>
    </w:p>
    <w:p w:rsidR="006537F0" w:rsidRPr="006537F0" w:rsidRDefault="006537F0" w:rsidP="006537F0">
      <w:pPr>
        <w:spacing w:after="0" w:line="240" w:lineRule="auto"/>
        <w:jc w:val="both"/>
        <w:rPr>
          <w:rFonts w:ascii="Times New Roman" w:hAnsi="Times New Roman" w:cs="Times New Roman"/>
          <w:lang w:val="sq-AL"/>
        </w:rPr>
      </w:pPr>
    </w:p>
    <w:p w:rsidR="00C51A4F" w:rsidRDefault="00C86291" w:rsidP="006537F0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val="sq-AL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*</w:t>
      </w:r>
      <w:r w:rsidR="00C51A4F">
        <w:rPr>
          <w:rFonts w:ascii="Times New Roman" w:eastAsia="Times New Roman" w:hAnsi="Times New Roman" w:cs="Times New Roman"/>
          <w:sz w:val="20"/>
          <w:szCs w:val="20"/>
        </w:rPr>
        <w:t xml:space="preserve">*За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r w:rsidR="00C51A4F">
        <w:rPr>
          <w:rFonts w:ascii="Times New Roman" w:eastAsia="Times New Roman" w:hAnsi="Times New Roman" w:cs="Times New Roman"/>
          <w:sz w:val="20"/>
          <w:szCs w:val="20"/>
        </w:rPr>
        <w:t xml:space="preserve"> из тачке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 w:rsidR="00C51A4F">
        <w:rPr>
          <w:rFonts w:ascii="Times New Roman" w:eastAsia="Times New Roman" w:hAnsi="Times New Roman" w:cs="Times New Roman"/>
          <w:sz w:val="20"/>
          <w:szCs w:val="20"/>
        </w:rPr>
        <w:t>)</w:t>
      </w:r>
      <w:r w:rsidR="006537F0">
        <w:rPr>
          <w:rFonts w:ascii="Times New Roman" w:eastAsia="Times New Roman" w:hAnsi="Times New Roman" w:cs="Times New Roman"/>
          <w:sz w:val="20"/>
          <w:szCs w:val="20"/>
          <w:lang w:val="sq-AL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r w:rsidR="006537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r w:rsidR="006537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r w:rsidR="006537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r w:rsidR="006537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r w:rsidR="006537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r w:rsidR="006537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неком</w:t>
      </w:r>
      <w:r w:rsidR="006537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д</w:t>
      </w:r>
      <w:r w:rsidR="006537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r w:rsidR="006537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r w:rsidR="006537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од</w:t>
      </w:r>
      <w:r w:rsidR="006537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ач. 1)-6) или</w:t>
      </w:r>
      <w:r w:rsidR="006537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ачком 8) и у оквиру</w:t>
      </w:r>
      <w:r w:rsidR="006537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акета</w:t>
      </w:r>
      <w:r w:rsidR="006537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мера,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="006537F0">
        <w:rPr>
          <w:rFonts w:ascii="Times New Roman" w:eastAsia="Times New Roman" w:hAnsi="Times New Roman" w:cs="Times New Roman"/>
          <w:sz w:val="20"/>
          <w:szCs w:val="20"/>
          <w:lang w:val="sq-AL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је у складу</w:t>
      </w:r>
      <w:r w:rsidR="006537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а</w:t>
      </w:r>
      <w:r w:rsidR="006537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рилогом</w:t>
      </w:r>
      <w:r w:rsidR="001232D4">
        <w:rPr>
          <w:rFonts w:ascii="Times New Roman" w:eastAsia="Times New Roman" w:hAnsi="Times New Roman" w:cs="Times New Roman"/>
          <w:sz w:val="20"/>
          <w:szCs w:val="20"/>
        </w:rPr>
        <w:t>2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="006537F0" w:rsidRPr="007B40A4">
        <w:rPr>
          <w:rFonts w:ascii="Times New Roman" w:eastAsia="Times New Roman" w:hAnsi="Times New Roman" w:cs="Times New Roman"/>
          <w:sz w:val="20"/>
          <w:szCs w:val="20"/>
        </w:rPr>
        <w:t>Н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еопходна</w:t>
      </w:r>
      <w:r w:rsidR="006537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рада</w:t>
      </w:r>
      <w:r w:rsidR="006537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ехничке</w:t>
      </w:r>
      <w:r w:rsidR="006537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документације</w:t>
      </w:r>
      <w:r w:rsidR="006537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ради</w:t>
      </w:r>
      <w:r w:rsidR="006537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давања</w:t>
      </w:r>
      <w:r w:rsidR="006537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акта</w:t>
      </w:r>
      <w:r w:rsidR="006537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којим</w:t>
      </w:r>
      <w:r w:rsidR="006537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е</w:t>
      </w:r>
      <w:r w:rsidR="006537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д</w:t>
      </w:r>
      <w:r w:rsidR="006537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брава</w:t>
      </w:r>
      <w:r w:rsidR="006537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</w:t>
      </w:r>
      <w:r w:rsidR="006537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звођење</w:t>
      </w:r>
      <w:r w:rsidR="006537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радова.</w:t>
      </w:r>
      <w:r w:rsidR="006537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D84402" w:rsidRPr="0070158F">
        <w:rPr>
          <w:rFonts w:ascii="Times New Roman" w:eastAsia="Times New Roman" w:hAnsi="Times New Roman" w:cs="Times New Roman"/>
          <w:sz w:val="20"/>
          <w:szCs w:val="20"/>
        </w:rPr>
        <w:t>Мера ће се суфинансирати са уделом до 50% бесповратних средстава ако се примењује са неком од наведених појединачних мера.</w:t>
      </w:r>
    </w:p>
    <w:p w:rsidR="006537F0" w:rsidRPr="006537F0" w:rsidRDefault="006537F0" w:rsidP="006537F0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val="sq-AL"/>
        </w:rPr>
      </w:pPr>
      <w:r w:rsidRPr="006537F0">
        <w:rPr>
          <w:rFonts w:ascii="Times New Roman" w:eastAsia="Times New Roman" w:hAnsi="Times New Roman" w:cs="Times New Roman"/>
          <w:sz w:val="20"/>
          <w:szCs w:val="20"/>
          <w:lang w:val="sq-AL"/>
        </w:rPr>
        <w:t>*</w:t>
      </w:r>
      <w:r w:rsidR="00287998">
        <w:rPr>
          <w:rFonts w:ascii="Times New Roman" w:eastAsia="Times New Roman" w:hAnsi="Times New Roman" w:cs="Times New Roman"/>
          <w:sz w:val="20"/>
          <w:szCs w:val="20"/>
          <w:lang w:val="sq-AL"/>
        </w:rPr>
        <w:t>*</w:t>
      </w:r>
      <w:r w:rsidR="00696234">
        <w:rPr>
          <w:rFonts w:ascii="Times New Roman" w:eastAsia="Times New Roman" w:hAnsi="Times New Roman" w:cs="Times New Roman"/>
          <w:sz w:val="20"/>
          <w:szCs w:val="20"/>
          <w:lang w:val="sq-AL"/>
        </w:rPr>
        <w:t>Për masën</w:t>
      </w:r>
      <w:r w:rsidR="00696234" w:rsidRPr="00696234">
        <w:rPr>
          <w:rFonts w:ascii="Times New Roman" w:eastAsia="Times New Roman" w:hAnsi="Times New Roman" w:cs="Times New Roman"/>
          <w:sz w:val="20"/>
          <w:szCs w:val="20"/>
          <w:lang w:val="sq-AL"/>
        </w:rPr>
        <w:t xml:space="preserve"> nga pika 10) mund të aplikohet vetëm së bashku me nj</w:t>
      </w:r>
      <w:r w:rsidR="00696234">
        <w:rPr>
          <w:rFonts w:ascii="Times New Roman" w:eastAsia="Times New Roman" w:hAnsi="Times New Roman" w:cs="Times New Roman"/>
          <w:sz w:val="20"/>
          <w:szCs w:val="20"/>
          <w:lang w:val="sq-AL"/>
        </w:rPr>
        <w:t>ë nga masat individuale në pikat</w:t>
      </w:r>
      <w:r w:rsidR="00696234" w:rsidRPr="00696234">
        <w:rPr>
          <w:rFonts w:ascii="Times New Roman" w:eastAsia="Times New Roman" w:hAnsi="Times New Roman" w:cs="Times New Roman"/>
          <w:sz w:val="20"/>
          <w:szCs w:val="20"/>
          <w:lang w:val="sq-AL"/>
        </w:rPr>
        <w:t xml:space="preserve"> 1)-6) ose pika 8) dhe brenda paketës së masave, me kusht që të jetë në përputhje me </w:t>
      </w:r>
      <w:r w:rsidR="00696234">
        <w:rPr>
          <w:rFonts w:ascii="Times New Roman" w:eastAsia="Times New Roman" w:hAnsi="Times New Roman" w:cs="Times New Roman"/>
          <w:sz w:val="20"/>
          <w:szCs w:val="20"/>
          <w:lang w:val="sq-AL"/>
        </w:rPr>
        <w:t xml:space="preserve">Shtojcën </w:t>
      </w:r>
      <w:r w:rsidR="00696234" w:rsidRPr="00696234">
        <w:rPr>
          <w:rFonts w:ascii="Times New Roman" w:eastAsia="Times New Roman" w:hAnsi="Times New Roman" w:cs="Times New Roman"/>
          <w:sz w:val="20"/>
          <w:szCs w:val="20"/>
          <w:lang w:val="sq-AL"/>
        </w:rPr>
        <w:t xml:space="preserve">2. </w:t>
      </w:r>
      <w:r w:rsidR="00696234">
        <w:rPr>
          <w:rFonts w:ascii="Times New Roman" w:eastAsia="Times New Roman" w:hAnsi="Times New Roman" w:cs="Times New Roman"/>
          <w:sz w:val="20"/>
          <w:szCs w:val="20"/>
          <w:lang w:val="sq-AL"/>
        </w:rPr>
        <w:t>Është i domosdoshëm hartimi i</w:t>
      </w:r>
      <w:r w:rsidR="00696234" w:rsidRPr="00696234">
        <w:rPr>
          <w:rFonts w:ascii="Times New Roman" w:eastAsia="Times New Roman" w:hAnsi="Times New Roman" w:cs="Times New Roman"/>
          <w:sz w:val="20"/>
          <w:szCs w:val="20"/>
          <w:lang w:val="sq-AL"/>
        </w:rPr>
        <w:t xml:space="preserve"> dokumentacionit teknik për nxjerrjen e aktit për </w:t>
      </w:r>
      <w:r w:rsidR="00696234">
        <w:rPr>
          <w:rFonts w:ascii="Times New Roman" w:eastAsia="Times New Roman" w:hAnsi="Times New Roman" w:cs="Times New Roman"/>
          <w:sz w:val="20"/>
          <w:szCs w:val="20"/>
          <w:lang w:val="sq-AL"/>
        </w:rPr>
        <w:t>ekzekutimin</w:t>
      </w:r>
      <w:r w:rsidR="00696234" w:rsidRPr="00696234">
        <w:rPr>
          <w:rFonts w:ascii="Times New Roman" w:eastAsia="Times New Roman" w:hAnsi="Times New Roman" w:cs="Times New Roman"/>
          <w:sz w:val="20"/>
          <w:szCs w:val="20"/>
          <w:lang w:val="sq-AL"/>
        </w:rPr>
        <w:t xml:space="preserve"> e punimeve. Masa do të bashkëfinancohet me pjesëmarrje deri në 50% të granteve nëse zbatohet me një nga masat individuale të përmendura.</w:t>
      </w:r>
    </w:p>
    <w:p w:rsidR="00EE2ACD" w:rsidRDefault="00EE2ACD" w:rsidP="006537F0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696234" w:rsidRDefault="00496203" w:rsidP="00696234">
      <w:pPr>
        <w:spacing w:after="0" w:line="240" w:lineRule="auto"/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q-AL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АКЕТ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Ј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696234" w:rsidRPr="00696234" w:rsidRDefault="00696234" w:rsidP="00696234">
      <w:pPr>
        <w:spacing w:after="0" w:line="240" w:lineRule="auto"/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q-AL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q-AL"/>
        </w:rPr>
        <w:t xml:space="preserve">       </w:t>
      </w:r>
      <w:r w:rsidRPr="00696234">
        <w:rPr>
          <w:rFonts w:ascii="Times New Roman" w:eastAsia="Times New Roman" w:hAnsi="Times New Roman" w:cs="Times New Roman"/>
          <w:b/>
          <w:bCs/>
          <w:sz w:val="24"/>
          <w:szCs w:val="24"/>
          <w:lang w:val="sq-AL"/>
        </w:rPr>
        <w:t>PAKETA E MASAVE PËR TË CILAT APLIKONI</w:t>
      </w:r>
    </w:p>
    <w:p w:rsidR="00696234" w:rsidRDefault="00696234" w:rsidP="00696234">
      <w:pPr>
        <w:spacing w:after="0" w:line="240" w:lineRule="auto"/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q-AL"/>
        </w:rPr>
      </w:pPr>
    </w:p>
    <w:p w:rsidR="00496203" w:rsidRDefault="006463E6" w:rsidP="00696234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>који станују у породичним кућама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о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да се пријаве за један од пакета мера</w:t>
      </w:r>
      <w:r w:rsidR="009B749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Табеле 2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:rsidR="00696234" w:rsidRDefault="00696234" w:rsidP="00696234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696234">
        <w:rPr>
          <w:rFonts w:ascii="Times New Roman" w:eastAsia="Times New Roman" w:hAnsi="Times New Roman" w:cs="Times New Roman"/>
          <w:sz w:val="24"/>
          <w:szCs w:val="24"/>
          <w:lang w:val="sq-AL"/>
        </w:rPr>
        <w:t>Përdoruesit fundorë që jetojnë në shtëpi familjare kanë të drejtë të aplikojnë për një nga paketat e masave nga tabela 2.</w:t>
      </w:r>
    </w:p>
    <w:p w:rsidR="00696234" w:rsidRPr="00696234" w:rsidRDefault="00696234" w:rsidP="00696234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val="sq-AL"/>
        </w:rPr>
      </w:pPr>
    </w:p>
    <w:p w:rsidR="00496203" w:rsidRDefault="00496203" w:rsidP="00696234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4) или 5) или 6) 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има право да заокружи и меру 7).</w:t>
      </w:r>
    </w:p>
    <w:p w:rsidR="00696234" w:rsidRDefault="00696234" w:rsidP="00696234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696234">
        <w:rPr>
          <w:rFonts w:ascii="Times New Roman" w:eastAsia="Times New Roman" w:hAnsi="Times New Roman" w:cs="Times New Roman"/>
          <w:sz w:val="24"/>
          <w:szCs w:val="24"/>
          <w:lang w:val="sq-AL"/>
        </w:rPr>
        <w:lastRenderedPageBreak/>
        <w:t>Me një nga masat në pikë 4) ose 5) ose 6) i cili rrumbullakoset, përdoruesit përfundimtarë kanë të drejtë të rrumbullakosin edhe masën 7).</w:t>
      </w:r>
    </w:p>
    <w:p w:rsidR="00696234" w:rsidRPr="00696234" w:rsidRDefault="00696234" w:rsidP="00696234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val="sq-AL"/>
        </w:rPr>
      </w:pPr>
    </w:p>
    <w:p w:rsidR="00496203" w:rsidRDefault="00496203" w:rsidP="00696234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заокружи и меру 10) ако је то предвиђено у Прилогу </w:t>
      </w:r>
      <w:r w:rsidR="00F50B1A"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696234" w:rsidRPr="00696234" w:rsidRDefault="00696234" w:rsidP="00696234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>
        <w:rPr>
          <w:rFonts w:ascii="Times New Roman" w:eastAsia="Times New Roman" w:hAnsi="Times New Roman" w:cs="Times New Roman"/>
          <w:sz w:val="24"/>
          <w:szCs w:val="24"/>
          <w:lang w:val="sq-AL"/>
        </w:rPr>
        <w:t>Me një nga masat në pikat</w:t>
      </w:r>
      <w:r w:rsidRPr="00696234">
        <w:rPr>
          <w:rFonts w:ascii="Times New Roman" w:eastAsia="Times New Roman" w:hAnsi="Times New Roman" w:cs="Times New Roman"/>
          <w:sz w:val="24"/>
          <w:szCs w:val="24"/>
          <w:lang w:val="sq-AL"/>
        </w:rPr>
        <w:t xml:space="preserve"> 1)-6) ose 8) e cila është e </w:t>
      </w:r>
      <w:r>
        <w:rPr>
          <w:rFonts w:ascii="Times New Roman" w:eastAsia="Times New Roman" w:hAnsi="Times New Roman" w:cs="Times New Roman"/>
          <w:sz w:val="24"/>
          <w:szCs w:val="24"/>
          <w:lang w:val="sq-AL"/>
        </w:rPr>
        <w:t>rrethuar</w:t>
      </w:r>
      <w:r w:rsidRPr="00696234">
        <w:rPr>
          <w:rFonts w:ascii="Times New Roman" w:eastAsia="Times New Roman" w:hAnsi="Times New Roman" w:cs="Times New Roman"/>
          <w:sz w:val="24"/>
          <w:szCs w:val="24"/>
          <w:lang w:val="sq-AL"/>
        </w:rPr>
        <w:t xml:space="preserve">, përdoruesit përfundimtarë kanë të drejtë të </w:t>
      </w:r>
      <w:r>
        <w:rPr>
          <w:rFonts w:ascii="Times New Roman" w:eastAsia="Times New Roman" w:hAnsi="Times New Roman" w:cs="Times New Roman"/>
          <w:sz w:val="24"/>
          <w:szCs w:val="24"/>
          <w:lang w:val="sq-AL"/>
        </w:rPr>
        <w:t>rrethojnë</w:t>
      </w:r>
      <w:r w:rsidRPr="00696234">
        <w:rPr>
          <w:rFonts w:ascii="Times New Roman" w:eastAsia="Times New Roman" w:hAnsi="Times New Roman" w:cs="Times New Roman"/>
          <w:sz w:val="24"/>
          <w:szCs w:val="24"/>
          <w:lang w:val="sq-AL"/>
        </w:rPr>
        <w:t xml:space="preserve"> edhe masën 10) nëse parashikohet në </w:t>
      </w:r>
      <w:r>
        <w:rPr>
          <w:rFonts w:ascii="Times New Roman" w:eastAsia="Times New Roman" w:hAnsi="Times New Roman" w:cs="Times New Roman"/>
          <w:sz w:val="24"/>
          <w:szCs w:val="24"/>
          <w:lang w:val="sq-AL"/>
        </w:rPr>
        <w:t>Shtojcën</w:t>
      </w:r>
      <w:r w:rsidRPr="00696234">
        <w:rPr>
          <w:rFonts w:ascii="Times New Roman" w:eastAsia="Times New Roman" w:hAnsi="Times New Roman" w:cs="Times New Roman"/>
          <w:sz w:val="24"/>
          <w:szCs w:val="24"/>
          <w:lang w:val="sq-AL"/>
        </w:rPr>
        <w:t xml:space="preserve"> 2.</w:t>
      </w:r>
    </w:p>
    <w:p w:rsidR="00696234" w:rsidRDefault="00696234" w:rsidP="006537F0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q-AL"/>
        </w:rPr>
      </w:pPr>
    </w:p>
    <w:p w:rsidR="00FA0DD0" w:rsidRDefault="00FA0DD0" w:rsidP="00696234">
      <w:pPr>
        <w:spacing w:after="0" w:line="240" w:lineRule="auto"/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q-AL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2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акета са припадајућим мерама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пакета и редне бројеве мера које примењујете у оквиру изабраног пакета)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– </w:t>
      </w:r>
      <w:r w:rsidR="00B33E0C">
        <w:rPr>
          <w:rFonts w:ascii="Times New Roman" w:eastAsia="Times New Roman" w:hAnsi="Times New Roman" w:cs="Times New Roman"/>
          <w:b/>
          <w:bCs/>
          <w:sz w:val="24"/>
          <w:szCs w:val="24"/>
        </w:rPr>
        <w:t>пријава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амо за породичне куће</w:t>
      </w:r>
    </w:p>
    <w:p w:rsidR="00696234" w:rsidRDefault="00696234" w:rsidP="00696234">
      <w:pPr>
        <w:spacing w:after="0" w:line="240" w:lineRule="auto"/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q-AL"/>
        </w:rPr>
      </w:pPr>
      <w:r w:rsidRPr="00696234">
        <w:rPr>
          <w:rFonts w:ascii="Times New Roman" w:eastAsia="Times New Roman" w:hAnsi="Times New Roman" w:cs="Times New Roman"/>
          <w:b/>
          <w:bCs/>
          <w:sz w:val="24"/>
          <w:szCs w:val="24"/>
          <w:lang w:val="sq-AL"/>
        </w:rPr>
        <w:t xml:space="preserve">Tabela 2. </w:t>
      </w:r>
      <w:r w:rsidRPr="00696234">
        <w:rPr>
          <w:rFonts w:ascii="Times New Roman" w:eastAsia="Times New Roman" w:hAnsi="Times New Roman" w:cs="Times New Roman"/>
          <w:bCs/>
          <w:sz w:val="24"/>
          <w:szCs w:val="24"/>
          <w:lang w:val="sq-AL"/>
        </w:rPr>
        <w:t>Lista e paketave me masat shoqëruese</w:t>
      </w:r>
      <w:r w:rsidRPr="00696234">
        <w:rPr>
          <w:rFonts w:ascii="Times New Roman" w:eastAsia="Times New Roman" w:hAnsi="Times New Roman" w:cs="Times New Roman"/>
          <w:b/>
          <w:bCs/>
          <w:sz w:val="24"/>
          <w:szCs w:val="24"/>
          <w:lang w:val="sq-AL"/>
        </w:rPr>
        <w:t xml:space="preserve"> (rrethoni numrin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q-AL"/>
        </w:rPr>
        <w:t>rendor</w:t>
      </w:r>
      <w:r w:rsidRPr="00696234">
        <w:rPr>
          <w:rFonts w:ascii="Times New Roman" w:eastAsia="Times New Roman" w:hAnsi="Times New Roman" w:cs="Times New Roman"/>
          <w:b/>
          <w:bCs/>
          <w:sz w:val="24"/>
          <w:szCs w:val="24"/>
          <w:lang w:val="sq-AL"/>
        </w:rPr>
        <w:t xml:space="preserve"> të paketës dhe numrat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q-AL"/>
        </w:rPr>
        <w:t>rendor</w:t>
      </w:r>
      <w:r w:rsidRPr="00696234">
        <w:rPr>
          <w:rFonts w:ascii="Times New Roman" w:eastAsia="Times New Roman" w:hAnsi="Times New Roman" w:cs="Times New Roman"/>
          <w:b/>
          <w:bCs/>
          <w:sz w:val="24"/>
          <w:szCs w:val="24"/>
          <w:lang w:val="sq-AL"/>
        </w:rPr>
        <w:t xml:space="preserve"> të masave që aplikoni brenda paketës së përzgjedhur) - aplikim vetëm për shtëpitë familjare</w:t>
      </w:r>
    </w:p>
    <w:p w:rsidR="00696234" w:rsidRPr="00696234" w:rsidRDefault="00696234" w:rsidP="00696234">
      <w:pPr>
        <w:spacing w:after="0" w:line="240" w:lineRule="auto"/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q-AL"/>
        </w:rPr>
      </w:pPr>
    </w:p>
    <w:tbl>
      <w:tblPr>
        <w:tblStyle w:val="TableGrid"/>
        <w:tblW w:w="10790" w:type="dxa"/>
        <w:tblLook w:val="04A0"/>
      </w:tblPr>
      <w:tblGrid>
        <w:gridCol w:w="715"/>
        <w:gridCol w:w="810"/>
        <w:gridCol w:w="9265"/>
      </w:tblGrid>
      <w:tr w:rsidR="004C602B" w:rsidRPr="00054D2F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66540E" w:rsidRDefault="004C602B" w:rsidP="006537F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</w:t>
            </w:r>
          </w:p>
        </w:tc>
        <w:tc>
          <w:tcPr>
            <w:tcW w:w="810" w:type="dxa"/>
            <w:vAlign w:val="center"/>
          </w:tcPr>
          <w:p w:rsidR="004C602B" w:rsidRPr="004C602B" w:rsidRDefault="004C602B" w:rsidP="006537F0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:rsidR="00451C23" w:rsidRPr="00696234" w:rsidRDefault="004C602B" w:rsidP="00696234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q-AL"/>
              </w:rPr>
            </w:pP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СНОВНИ ПАКЕТ МЕРА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55%)</w:t>
            </w:r>
            <w:r w:rsidR="00696234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</w:t>
            </w:r>
            <w:r w:rsidR="001232D4"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ухвата примену најмање две мере из тач. 1), 2) и 3)</w:t>
            </w:r>
            <w:r w:rsidR="00696234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="00E9368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</w:t>
            </w:r>
            <w:r w:rsidR="00003F7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 уколико је предвиђена Прилогом 2</w:t>
            </w:r>
            <w:r w:rsidR="00696234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br/>
            </w:r>
            <w:r w:rsidR="00696234" w:rsidRPr="0069623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q-AL"/>
              </w:rPr>
              <w:t xml:space="preserve">PAKETA BAZË E MASAVE </w:t>
            </w:r>
            <w:r w:rsidR="00696234" w:rsidRPr="00696234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q-AL"/>
              </w:rPr>
              <w:t>(Pjesëmarrja maksimale e granteve deri në 55%)</w:t>
            </w:r>
            <w:r w:rsidR="00696234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q-AL"/>
              </w:rPr>
              <w:t xml:space="preserve"> P</w:t>
            </w:r>
            <w:r w:rsidR="00696234" w:rsidRPr="00696234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q-AL"/>
              </w:rPr>
              <w:t>ërfshin zbatimin e të paktën dy masave nga pika 1), 2) dhe 3)</w:t>
            </w:r>
            <w:r w:rsidR="00696234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q-AL"/>
              </w:rPr>
              <w:t xml:space="preserve"> </w:t>
            </w:r>
            <w:r w:rsidR="00696234" w:rsidRPr="00696234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q-AL"/>
              </w:rPr>
              <w:t>me zbatimin e pikës 10) nëse parashikohet në aneksin 2</w:t>
            </w:r>
          </w:p>
        </w:tc>
      </w:tr>
      <w:tr w:rsidR="004C602B" w:rsidRPr="00054D2F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496203" w:rsidRDefault="004C602B" w:rsidP="006537F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4C602B" w:rsidRDefault="004C602B" w:rsidP="006537F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:rsidR="004C602B" w:rsidRDefault="00696234" w:rsidP="006537F0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аменa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 и врата и друг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просторијама, </w:t>
            </w:r>
          </w:p>
          <w:p w:rsidR="00696234" w:rsidRPr="00C86291" w:rsidRDefault="00696234" w:rsidP="0069623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9623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Zëvendësimi i dritareve dhe dyerve të jashtme dhe elementëve të tjerë transparentë të mbështjellësit termik me vetitë e duhura termike sipas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haopësirave</w:t>
            </w:r>
            <w:r w:rsidRPr="0069623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të pa ngrohura,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66540E" w:rsidRDefault="004C602B" w:rsidP="006537F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4C602B" w:rsidRDefault="004C602B" w:rsidP="006537F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:rsidR="004C602B" w:rsidRDefault="004C602B" w:rsidP="006537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</w:t>
            </w:r>
            <w:r w:rsidR="0069623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r w:rsidR="0069623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 w:rsidR="0069623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r w:rsidR="0069623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r w:rsidR="0069623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, подова</w:t>
            </w:r>
            <w:r w:rsidR="0069623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 w:rsidR="0069623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 и осталих</w:t>
            </w:r>
            <w:r w:rsidR="0069623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r w:rsidR="0069623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r w:rsidR="0069623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r w:rsidR="0069623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r w:rsidR="0069623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r w:rsidR="0069623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, осим</w:t>
            </w:r>
            <w:r w:rsidR="0069623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r w:rsidR="0069623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r w:rsidR="0069623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 w:rsidR="0069623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 и испод</w:t>
            </w:r>
            <w:r w:rsidR="0069623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r w:rsidR="0069623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</w:p>
          <w:p w:rsidR="00696234" w:rsidRPr="002D1A13" w:rsidRDefault="00696234" w:rsidP="006537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96234">
              <w:rPr>
                <w:rFonts w:ascii="Times New Roman" w:hAnsi="Times New Roman" w:cs="Times New Roman"/>
                <w:sz w:val="24"/>
                <w:szCs w:val="24"/>
              </w:rPr>
              <w:t>instalimi dhe prokurimi i materialeve për izolimin termik të mureve, dyshemeve në tokë dhe pjesëve të tjera të mbështjellësit termik drejt hapësirës së pa ngrohur, përveç termoizolimit për tavanin dhe nën mbulesën e çatisë.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66540E" w:rsidRDefault="004C602B" w:rsidP="006537F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4C602B" w:rsidRDefault="004C602B" w:rsidP="006537F0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:rsidR="004C602B" w:rsidRDefault="004C602B" w:rsidP="006537F0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  <w:p w:rsidR="00696234" w:rsidRPr="00696234" w:rsidRDefault="00696234" w:rsidP="006537F0">
            <w:pPr>
              <w:rPr>
                <w:rFonts w:ascii="Times New Roman" w:hAnsi="Times New Roman" w:cs="Times New Roman"/>
                <w:bCs/>
                <w:sz w:val="24"/>
                <w:szCs w:val="24"/>
                <w:lang w:val="sq-AL"/>
              </w:rPr>
            </w:pPr>
            <w:r w:rsidRPr="00696234">
              <w:rPr>
                <w:rFonts w:ascii="Times New Roman" w:hAnsi="Times New Roman" w:cs="Times New Roman"/>
                <w:bCs/>
                <w:sz w:val="24"/>
                <w:szCs w:val="24"/>
                <w:lang w:val="sq-AL"/>
              </w:rPr>
              <w:t>instalimi dhe prokurimi i materialeve për termoizolimin e tavanit dhe nën mbulesën e çatisë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4C602B" w:rsidDel="00186AF8" w:rsidRDefault="004C602B" w:rsidP="006537F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B6461F" w:rsidRDefault="004C602B" w:rsidP="006537F0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</w:pPr>
            <w:r w:rsidRPr="004C602B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0</w:t>
            </w:r>
            <w:r w:rsidRPr="004C602B">
              <w:rPr>
                <w:rStyle w:val="markedcontent"/>
                <w:b/>
                <w:bCs/>
                <w:lang w:val="sr-Cyrl-CS"/>
              </w:rPr>
              <w:t>)</w:t>
            </w:r>
            <w:r w:rsidR="00FA0DD0">
              <w:rPr>
                <w:rStyle w:val="markedcontent"/>
                <w:b/>
                <w:bCs/>
                <w:lang w:val="sr-Cyrl-CS"/>
              </w:rPr>
              <w:t>**</w:t>
            </w:r>
          </w:p>
        </w:tc>
        <w:tc>
          <w:tcPr>
            <w:tcW w:w="9265" w:type="dxa"/>
          </w:tcPr>
          <w:p w:rsidR="004C602B" w:rsidRDefault="004C602B" w:rsidP="006537F0">
            <w:pPr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r w:rsidR="0069623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r w:rsidR="0069623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 у складу</w:t>
            </w:r>
            <w:r w:rsidR="0069623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r w:rsidR="0069623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r w:rsidR="0069623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  <w:p w:rsidR="00696234" w:rsidRPr="00696234" w:rsidRDefault="00696234" w:rsidP="0069623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696234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Përgatitja e dokumentacionit teknik në përputhje me 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q-AL"/>
              </w:rPr>
              <w:t>Shtojcën</w:t>
            </w:r>
            <w:r w:rsidRPr="00696234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2</w:t>
            </w:r>
          </w:p>
        </w:tc>
      </w:tr>
      <w:tr w:rsidR="00003F7F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003F7F" w:rsidRPr="0066540E" w:rsidRDefault="00003F7F" w:rsidP="006537F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:rsidR="00003F7F" w:rsidRPr="007B40A4" w:rsidRDefault="00003F7F" w:rsidP="006537F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:rsidR="006E0396" w:rsidRDefault="00003F7F" w:rsidP="006537F0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СТАНДАР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о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0%)</w:t>
            </w:r>
          </w:p>
          <w:p w:rsidR="00003F7F" w:rsidRDefault="00003F7F" w:rsidP="00A27477">
            <w:pPr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мена</w:t>
            </w:r>
            <w:r w:rsidR="00A2747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="006E039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сновног пакета</w:t>
            </w:r>
            <w:r w:rsidR="00A2747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4) или 5) или 6)</w:t>
            </w:r>
            <w:r w:rsidR="00A2747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и/или 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  <w:r w:rsidR="00E9368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Прилогом 2</w:t>
            </w:r>
          </w:p>
          <w:p w:rsidR="00A27477" w:rsidRPr="00A27477" w:rsidRDefault="00A27477" w:rsidP="00A27477">
            <w:pPr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A2747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AKETA STANDARDE E MASAVE (</w:t>
            </w: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jesëmarrja</w:t>
            </w:r>
            <w:r w:rsidRPr="00A2747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maksimale e grantit deri në 60%)</w:t>
            </w:r>
          </w:p>
          <w:p w:rsidR="00A27477" w:rsidRPr="00A27477" w:rsidRDefault="00A27477" w:rsidP="00A27477">
            <w:pPr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A2747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Zbatimi i masave të paketës bazë dhe 4) ose 5) ose 6) dhe/ose 7) me zbatimin e pikës 10) nëse parashikohet në </w:t>
            </w: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Shtojcën</w:t>
            </w:r>
            <w:r w:rsidRPr="00A2747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2.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Default="004C602B" w:rsidP="006537F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4C602B" w:rsidP="006537F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:rsidR="004C602B" w:rsidRDefault="00A27477" w:rsidP="006537F0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аменa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 и врата и друг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</w:p>
          <w:p w:rsidR="00A27477" w:rsidRPr="007B40A4" w:rsidRDefault="00A27477" w:rsidP="006537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9623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Zëvendësimi i dritareve dhe dyerve të jashtme dhe elementëve të tjerë transparentë të mbështjellësit termik me vetitë e duhura termike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drejtë</w:t>
            </w:r>
            <w:r w:rsidRPr="0069623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hapësirave</w:t>
            </w:r>
            <w:r w:rsidRPr="0069623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të pa ngrohura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Default="004C602B" w:rsidP="006537F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4C602B" w:rsidP="006537F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:rsidR="00A27477" w:rsidRDefault="00A27477" w:rsidP="00A274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, подо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 и остали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, оси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ницу и испод кровног покривача </w:t>
            </w:r>
          </w:p>
          <w:p w:rsidR="004C602B" w:rsidRPr="007B40A4" w:rsidRDefault="00A27477" w:rsidP="00A274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1218">
              <w:rPr>
                <w:rFonts w:ascii="Times New Roman" w:hAnsi="Times New Roman" w:cs="Times New Roman"/>
                <w:sz w:val="24"/>
                <w:szCs w:val="24"/>
              </w:rPr>
              <w:t xml:space="preserve">instalimi dhe prokurimi i materialeve për termoizolimin e mureve, dyshemeve në tokë dhe pjesëve të tjera të mbështjellësit termik drejt hapësirës së pa ngrohur, përveç termoizolimit për tavanin dhe mbulesën nën çati 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Default="004C602B" w:rsidP="006537F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4C602B" w:rsidP="006537F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:rsidR="00A27477" w:rsidRDefault="00A27477" w:rsidP="00A27477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ног покривача </w:t>
            </w:r>
          </w:p>
          <w:p w:rsidR="004C602B" w:rsidRPr="007B40A4" w:rsidRDefault="00A27477" w:rsidP="00A274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7477">
              <w:rPr>
                <w:rFonts w:ascii="Times New Roman" w:hAnsi="Times New Roman" w:cs="Times New Roman"/>
                <w:bCs/>
                <w:sz w:val="24"/>
                <w:szCs w:val="24"/>
                <w:lang w:val="sq-AL"/>
              </w:rPr>
              <w:t xml:space="preserve">instalimi dhe prokurimi i materialeve për termoizolimin e tavanit dhe mbulesës nën çati PËR </w:t>
            </w:r>
          </w:p>
        </w:tc>
      </w:tr>
      <w:tr w:rsidR="001232D4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1232D4" w:rsidRDefault="001232D4" w:rsidP="006537F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1232D4" w:rsidRPr="007B40A4" w:rsidRDefault="001232D4" w:rsidP="006537F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:rsidR="00A27477" w:rsidRDefault="00A27477" w:rsidP="00A27477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, течн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 (кота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) ефикаснији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родни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</w:p>
          <w:p w:rsidR="001232D4" w:rsidRPr="007B40A4" w:rsidRDefault="00A27477" w:rsidP="00A274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747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Zëvendësimi i</w:t>
            </w: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ngrohëësit ekzistues të hapësirës me</w:t>
            </w:r>
            <w:r w:rsidRPr="00A2747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lëndë djegëse të ngurtë, karburantit të lëngshëm ose </w:t>
            </w: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rrymë elektrike</w:t>
            </w:r>
            <w:r w:rsidRPr="00A2747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të hapësirës (</w:t>
            </w: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kaldajë ose stufë</w:t>
            </w:r>
            <w:r w:rsidRPr="00A2747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) me një kaldajë me gaz natyror më efikas,</w:t>
            </w:r>
          </w:p>
        </w:tc>
      </w:tr>
      <w:tr w:rsidR="00ED03A4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ED03A4" w:rsidRDefault="00ED03A4" w:rsidP="006537F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ED03A4" w:rsidRPr="007B40A4" w:rsidRDefault="00ED03A4" w:rsidP="006537F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:rsidR="00470C8A" w:rsidRDefault="00470C8A" w:rsidP="00470C8A">
            <w:pPr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, течн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 (кота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) ефикаснији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биомасу</w:t>
            </w:r>
            <w:r w:rsidRPr="00A2747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</w:p>
          <w:p w:rsidR="00ED03A4" w:rsidRPr="007B40A4" w:rsidRDefault="00470C8A" w:rsidP="00470C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747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Zëvendësimi i</w:t>
            </w: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ngrohëësit ekzistues të hapësirës me</w:t>
            </w:r>
            <w:r w:rsidRPr="00A2747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lëndë djegëse të ngurtë, karburantit të lëngshëm ose </w:t>
            </w: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rrymë elektrike</w:t>
            </w:r>
            <w:r w:rsidRPr="00A2747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të hapësirës (</w:t>
            </w: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kaldajë ose stufë) me një kaldajë më efikase me biomasë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Default="004C602B" w:rsidP="006537F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4C602B" w:rsidP="006537F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:rsidR="00470C8A" w:rsidRDefault="00470C8A" w:rsidP="00470C8A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:rsidR="004C602B" w:rsidRPr="007B40A4" w:rsidRDefault="00470C8A" w:rsidP="00470C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747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Montimi i pompave te ngrohjes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Default="004C602B" w:rsidP="006537F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4C602B" w:rsidP="006537F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7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9265" w:type="dxa"/>
          </w:tcPr>
          <w:p w:rsidR="004C602B" w:rsidRPr="007B40A4" w:rsidRDefault="00470C8A" w:rsidP="002879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  <w:r w:rsidRPr="00D51000">
              <w:rPr>
                <w:rStyle w:val="markedcontent"/>
                <w:rFonts w:ascii="Times New Roman" w:hAnsi="Times New Roman" w:cs="Times New Roman"/>
                <w:lang w:val="sr-Latn-CS"/>
              </w:rPr>
              <w:t xml:space="preserve">ndërrimi i rrjetit ekzistues ose instalimi i një rrjeti të ri tubacionesh,  </w:t>
            </w:r>
            <w:r>
              <w:rPr>
                <w:rStyle w:val="markedcontent"/>
                <w:rFonts w:ascii="Times New Roman" w:hAnsi="Times New Roman" w:cs="Times New Roman"/>
                <w:lang w:val="sr-Latn-CS"/>
              </w:rPr>
              <w:t xml:space="preserve">trupave ngrohës dhe </w:t>
            </w:r>
            <w:r w:rsidRPr="00D51000">
              <w:rPr>
                <w:rStyle w:val="markedcontent"/>
                <w:rFonts w:ascii="Times New Roman" w:hAnsi="Times New Roman" w:cs="Times New Roman"/>
                <w:lang w:val="sr-Latn-CS"/>
              </w:rPr>
              <w:t>aksesorëve shoqërues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Default="004C602B" w:rsidP="006537F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4C602B" w:rsidP="006537F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265" w:type="dxa"/>
          </w:tcPr>
          <w:p w:rsidR="00470C8A" w:rsidRDefault="00470C8A" w:rsidP="00470C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 у склад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  <w:p w:rsidR="004C602B" w:rsidRPr="007B40A4" w:rsidRDefault="00470C8A" w:rsidP="00470C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rtimi I dokumentacionit teknik në pajtim me Shtojcën 2</w:t>
            </w:r>
          </w:p>
        </w:tc>
      </w:tr>
      <w:tr w:rsidR="00451C23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51C23" w:rsidRDefault="00451C23" w:rsidP="006537F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II</w:t>
            </w:r>
          </w:p>
        </w:tc>
        <w:tc>
          <w:tcPr>
            <w:tcW w:w="810" w:type="dxa"/>
            <w:vAlign w:val="center"/>
          </w:tcPr>
          <w:p w:rsidR="00451C23" w:rsidRDefault="00451C23" w:rsidP="006537F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:rsidR="00287998" w:rsidRDefault="00003F7F" w:rsidP="00287998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НАПРЕ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65%)</w:t>
            </w:r>
            <w:r w:rsidR="00287998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:rsidR="00451C23" w:rsidRDefault="00EA5A2C" w:rsidP="00287998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имена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Основног и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тандардн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г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акет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="00287998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8) и/или 9)</w:t>
            </w:r>
            <w:r w:rsidR="00287998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E9368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Прилогом 2</w:t>
            </w:r>
          </w:p>
          <w:p w:rsidR="00287998" w:rsidRPr="00287998" w:rsidRDefault="00287998" w:rsidP="002879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7998">
              <w:rPr>
                <w:rFonts w:ascii="Times New Roman" w:hAnsi="Times New Roman" w:cs="Times New Roman"/>
                <w:b/>
                <w:sz w:val="24"/>
                <w:szCs w:val="24"/>
              </w:rPr>
              <w:t>PAKETA E AVANCUARA E</w:t>
            </w:r>
            <w:r w:rsidRPr="0028799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87998">
              <w:rPr>
                <w:rFonts w:ascii="Times New Roman" w:hAnsi="Times New Roman" w:cs="Times New Roman"/>
                <w:b/>
                <w:sz w:val="24"/>
                <w:szCs w:val="24"/>
              </w:rPr>
              <w:t>MASAVE</w:t>
            </w:r>
            <w:r w:rsidRPr="00287998">
              <w:rPr>
                <w:rFonts w:ascii="Times New Roman" w:hAnsi="Times New Roman" w:cs="Times New Roman"/>
                <w:sz w:val="24"/>
                <w:szCs w:val="24"/>
              </w:rPr>
              <w:t xml:space="preserve"> (Përqindja maksimale e granteve deri në 65%)</w:t>
            </w:r>
          </w:p>
          <w:p w:rsidR="00287998" w:rsidRPr="007B40A4" w:rsidRDefault="00287998" w:rsidP="002879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7998">
              <w:rPr>
                <w:rFonts w:ascii="Times New Roman" w:hAnsi="Times New Roman" w:cs="Times New Roman"/>
                <w:sz w:val="24"/>
                <w:szCs w:val="24"/>
              </w:rPr>
              <w:t>Zbatimi i masave të paketës bazë dhe standarde dh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i pkave</w:t>
            </w:r>
            <w:r w:rsidRPr="00287998">
              <w:rPr>
                <w:rFonts w:ascii="Times New Roman" w:hAnsi="Times New Roman" w:cs="Times New Roman"/>
                <w:sz w:val="24"/>
                <w:szCs w:val="24"/>
              </w:rPr>
              <w:t xml:space="preserve"> 8) dhe/ose 9) me zbatimin e pikës 10) nëse parashikohet në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htojcën</w:t>
            </w:r>
            <w:r w:rsidRPr="00287998">
              <w:rPr>
                <w:rFonts w:ascii="Times New Roman" w:hAnsi="Times New Roman" w:cs="Times New Roman"/>
                <w:sz w:val="24"/>
                <w:szCs w:val="24"/>
              </w:rPr>
              <w:t xml:space="preserve"> 2.</w:t>
            </w:r>
          </w:p>
        </w:tc>
      </w:tr>
      <w:tr w:rsidR="005C12AC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5C12AC" w:rsidRDefault="005C12AC" w:rsidP="006537F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5C12AC" w:rsidRPr="004C602B" w:rsidRDefault="005C12AC" w:rsidP="006537F0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:rsidR="00287998" w:rsidRDefault="00287998" w:rsidP="00287998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 и врата и друг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</w:p>
          <w:p w:rsidR="00470C8A" w:rsidRPr="00470C8A" w:rsidRDefault="00287998" w:rsidP="00287998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69623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Zëvendësimi i dritareve dhe dyerve të jashtme dhe elementëve të tjerë transparentë të mbështjellësit termik me vetitë e duhura termike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drejtë</w:t>
            </w:r>
            <w:r w:rsidRPr="0069623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hapësirave</w:t>
            </w:r>
            <w:r w:rsidRPr="0069623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të pa ngrohura</w:t>
            </w:r>
          </w:p>
        </w:tc>
      </w:tr>
      <w:tr w:rsidR="005C12AC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5C12AC" w:rsidRDefault="005C12AC" w:rsidP="006537F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5C12AC" w:rsidRPr="004C602B" w:rsidRDefault="005C12AC" w:rsidP="006537F0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:rsidR="00470C8A" w:rsidRDefault="00470C8A" w:rsidP="00470C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, подо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 и остали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, оси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ницу и испод кровног покривача </w:t>
            </w:r>
          </w:p>
          <w:p w:rsidR="005C12AC" w:rsidRPr="00C86291" w:rsidRDefault="00470C8A" w:rsidP="00470C8A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E91218">
              <w:rPr>
                <w:rFonts w:ascii="Times New Roman" w:hAnsi="Times New Roman" w:cs="Times New Roman"/>
                <w:sz w:val="24"/>
                <w:szCs w:val="24"/>
              </w:rPr>
              <w:t xml:space="preserve">instalimi dhe prokurimi i materialeve për termoizolimin e mureve, dyshemeve në tokë dhe pjesëve të tjera të mbështjellësit termik drejt hapësirës së pa ngrohur, përveç termoizolimit për tavanin dhe mbulesën nën çati </w:t>
            </w:r>
          </w:p>
        </w:tc>
      </w:tr>
      <w:tr w:rsidR="005C12AC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5C12AC" w:rsidRDefault="005C12AC" w:rsidP="006537F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5C12AC" w:rsidRPr="004C602B" w:rsidRDefault="005C12AC" w:rsidP="006537F0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:rsidR="00287998" w:rsidRDefault="00287998" w:rsidP="00287998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ног покривача </w:t>
            </w:r>
          </w:p>
          <w:p w:rsidR="005C12AC" w:rsidRPr="00C86291" w:rsidRDefault="00287998" w:rsidP="00287998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A27477">
              <w:rPr>
                <w:rFonts w:ascii="Times New Roman" w:hAnsi="Times New Roman" w:cs="Times New Roman"/>
                <w:bCs/>
                <w:sz w:val="24"/>
                <w:szCs w:val="24"/>
                <w:lang w:val="sq-AL"/>
              </w:rPr>
              <w:t xml:space="preserve">instalimi dhe prokurimi i materialeve për termoizolimin e tavanit dhe mbulesës nën çati </w:t>
            </w:r>
          </w:p>
        </w:tc>
      </w:tr>
      <w:tr w:rsidR="00ED03A4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ED03A4" w:rsidRDefault="00ED03A4" w:rsidP="006537F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ED03A4" w:rsidRPr="004C602B" w:rsidRDefault="00ED03A4" w:rsidP="006537F0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:rsidR="00470C8A" w:rsidRDefault="00470C8A" w:rsidP="006537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, течн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 (кота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) ефикаснији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родни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r w:rsidRPr="00A2747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</w:p>
          <w:p w:rsidR="00470C8A" w:rsidRPr="00470C8A" w:rsidRDefault="00470C8A" w:rsidP="006537F0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A2747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Zëvendësimi i</w:t>
            </w: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ngrohëësit ekzistues të hapësirës me</w:t>
            </w:r>
            <w:r w:rsidRPr="00A2747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lëndë djegëse të ngurtë, karburantit të lëngshëm ose </w:t>
            </w: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rrymë elektrike</w:t>
            </w:r>
            <w:r w:rsidRPr="00A2747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të hapësirës (</w:t>
            </w: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kaldajë ose stufë</w:t>
            </w:r>
            <w:r w:rsidRPr="00A2747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) me një kaldajë me gaz natyror më efikas</w:t>
            </w:r>
          </w:p>
        </w:tc>
      </w:tr>
      <w:tr w:rsidR="00ED03A4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ED03A4" w:rsidRDefault="00ED03A4" w:rsidP="006537F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ED03A4" w:rsidRPr="004C602B" w:rsidRDefault="00ED03A4" w:rsidP="006537F0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:rsidR="00470C8A" w:rsidRDefault="00470C8A" w:rsidP="00470C8A">
            <w:pPr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, течн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 (кота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) ефикаснији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биомасу</w:t>
            </w:r>
            <w:r w:rsidRPr="00A2747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</w:p>
          <w:p w:rsidR="00470C8A" w:rsidRPr="00470C8A" w:rsidRDefault="00470C8A" w:rsidP="00470C8A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A2747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Zëvendësimi i</w:t>
            </w: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ngrohëësit ekzistues të hapësirës me</w:t>
            </w:r>
            <w:r w:rsidRPr="00A2747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lëndë djegëse të ngurtë, karburantit të lëngshëm ose </w:t>
            </w: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rrymë elektrike</w:t>
            </w:r>
            <w:r w:rsidRPr="00A2747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të hapësirës (</w:t>
            </w: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kaldajë ose stufë) me një kaldajë më efikase me biomasë</w:t>
            </w:r>
          </w:p>
        </w:tc>
      </w:tr>
      <w:tr w:rsidR="005C12AC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5C12AC" w:rsidRDefault="005C12AC" w:rsidP="006537F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5C12AC" w:rsidRPr="004C602B" w:rsidRDefault="005C12AC" w:rsidP="006537F0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:rsidR="00287998" w:rsidRDefault="00287998" w:rsidP="00287998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:rsidR="005C12AC" w:rsidRPr="00C86291" w:rsidRDefault="00287998" w:rsidP="00287998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A27477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lastRenderedPageBreak/>
              <w:t>Montimi i pompave te ngrohjes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66540E" w:rsidRDefault="004C602B" w:rsidP="006537F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4C602B" w:rsidRDefault="005C12AC" w:rsidP="006537F0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9265" w:type="dxa"/>
          </w:tcPr>
          <w:p w:rsidR="004C602B" w:rsidRDefault="004C602B" w:rsidP="006537F0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</w:p>
          <w:p w:rsidR="00287998" w:rsidRPr="00287998" w:rsidRDefault="00287998" w:rsidP="006537F0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 w:rsidRPr="00D51000">
              <w:rPr>
                <w:rStyle w:val="markedcontent"/>
                <w:rFonts w:ascii="Times New Roman" w:hAnsi="Times New Roman" w:cs="Times New Roman"/>
                <w:lang w:val="sr-Latn-CS"/>
              </w:rPr>
              <w:t xml:space="preserve">ndërrimi i rrjetit ekzistues ose instalimi i një rrjeti të ri tubacionesh,  </w:t>
            </w:r>
            <w:r>
              <w:rPr>
                <w:rStyle w:val="markedcontent"/>
                <w:rFonts w:ascii="Times New Roman" w:hAnsi="Times New Roman" w:cs="Times New Roman"/>
                <w:lang w:val="sr-Latn-CS"/>
              </w:rPr>
              <w:t xml:space="preserve">trupave ngrohës dhe </w:t>
            </w:r>
            <w:r w:rsidRPr="00D51000">
              <w:rPr>
                <w:rStyle w:val="markedcontent"/>
                <w:rFonts w:ascii="Times New Roman" w:hAnsi="Times New Roman" w:cs="Times New Roman"/>
                <w:lang w:val="sr-Latn-CS"/>
              </w:rPr>
              <w:t>aksesorëve shoqërues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66540E" w:rsidDel="00A00A87" w:rsidRDefault="004C602B" w:rsidP="006537F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5C12AC" w:rsidP="006537F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)</w:t>
            </w:r>
          </w:p>
        </w:tc>
        <w:tc>
          <w:tcPr>
            <w:tcW w:w="9265" w:type="dxa"/>
          </w:tcPr>
          <w:p w:rsidR="00287998" w:rsidRDefault="00287998" w:rsidP="00287998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лектора у инсталациј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287998" w:rsidRPr="002D1A13" w:rsidRDefault="00287998" w:rsidP="00287998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A27477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Instalimi i kolektorëve diellorë në instalimin për përgatitjen qendrore të ujit të ngrohtë për 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q-AL"/>
              </w:rPr>
              <w:t>konsum</w:t>
            </w:r>
            <w:r w:rsidRPr="00A27477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Default="004C602B" w:rsidP="006537F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5C12AC" w:rsidP="006537F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)</w:t>
            </w:r>
          </w:p>
        </w:tc>
        <w:tc>
          <w:tcPr>
            <w:tcW w:w="9265" w:type="dxa"/>
          </w:tcPr>
          <w:p w:rsidR="00E91218" w:rsidRDefault="00E91218" w:rsidP="00E912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 и пратећ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производњ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ебе, уградњедвосмерно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едате и примље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 и израд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 и извештај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 и пратећ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електрич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ису у склад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истрибутивнисистем.</w:t>
            </w:r>
          </w:p>
          <w:p w:rsidR="00E91218" w:rsidRDefault="00E91218" w:rsidP="00E912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91218" w:rsidRDefault="00E91218" w:rsidP="00E912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stalimi</w:t>
            </w:r>
            <w:r w:rsidRPr="00EE22D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i</w:t>
            </w:r>
            <w:r w:rsidRPr="00EE22DC">
              <w:rPr>
                <w:rFonts w:ascii="Times New Roman" w:hAnsi="Times New Roman"/>
                <w:sz w:val="24"/>
                <w:szCs w:val="24"/>
              </w:rPr>
              <w:t xml:space="preserve"> paneleve diellore me kapacitet 6 kW fuqi të instaluar, mbështetëse panelesh përcjellëse, inverterë dhe instalime të tjera të nevojshme për prodhimin e energjisë elektrike, instalim i një pajisje matëse dykahëshe për matjen e energjisë elektrike të dorëzuar dhe </w:t>
            </w:r>
            <w:r>
              <w:rPr>
                <w:rFonts w:ascii="Times New Roman" w:hAnsi="Times New Roman"/>
                <w:sz w:val="24"/>
                <w:szCs w:val="24"/>
              </w:rPr>
              <w:t>pranuar</w:t>
            </w:r>
            <w:r w:rsidRPr="00EE22DC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/>
                <w:sz w:val="24"/>
                <w:szCs w:val="24"/>
              </w:rPr>
              <w:t>hartimi i raportit të kezekutuesit të punëve mbi</w:t>
            </w:r>
            <w:r w:rsidRPr="00EE22DC">
              <w:rPr>
                <w:rFonts w:ascii="Times New Roman" w:hAnsi="Times New Roman"/>
                <w:sz w:val="24"/>
                <w:szCs w:val="24"/>
              </w:rPr>
              <w:t xml:space="preserve"> instalimin e paneleve diellore dhe instalimeve përcjellëse për prodhimin e energjisë elektrike, si dhe raportin për instalimin e pikës matëse, e cila është e nevojshme në përputhje me ligjin gjatë kyçjes në sistemin e shpërndarjes.</w:t>
            </w:r>
          </w:p>
          <w:p w:rsidR="00E91218" w:rsidRDefault="00E91218" w:rsidP="00E912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70C8A" w:rsidRDefault="00E91218" w:rsidP="00E912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Снаг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ста, кој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ведена у рачун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у, а  максималн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 и једнако 10,8 k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4C602B" w:rsidRPr="002D1A13" w:rsidRDefault="00E91218" w:rsidP="00E91218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537F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Fuqia e paneleve diellore nuk mund të jetë më e madhe se fuqia e miratuar e pikës matëse, e cila është e shënuar në faturën për energjinë e konsumuar, dhe maksimumi deri në 10.8 kW </w:t>
            </w:r>
          </w:p>
        </w:tc>
      </w:tr>
      <w:tr w:rsidR="005C12AC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5C12AC" w:rsidRDefault="005C12AC" w:rsidP="006537F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5C12AC" w:rsidRDefault="005C12AC" w:rsidP="006537F0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265" w:type="dxa"/>
          </w:tcPr>
          <w:p w:rsidR="00470C8A" w:rsidRDefault="00470C8A" w:rsidP="00470C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 у склад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  <w:p w:rsidR="005C12AC" w:rsidRPr="007B40A4" w:rsidRDefault="00470C8A" w:rsidP="00470C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rtimi I dokumentacionit teknik në pajtim me Shtojcën 2</w:t>
            </w:r>
          </w:p>
        </w:tc>
      </w:tr>
    </w:tbl>
    <w:p w:rsidR="00496203" w:rsidRDefault="00496203" w:rsidP="006537F0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FA0DD0" w:rsidRDefault="00FA0DD0" w:rsidP="006537F0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val="sq-AL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</w:rPr>
        <w:t>искључиво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заједно са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неком од појединачних мера </w:t>
      </w:r>
      <w:r>
        <w:rPr>
          <w:rFonts w:ascii="Times New Roman" w:eastAsia="Times New Roman" w:hAnsi="Times New Roman" w:cs="Times New Roman"/>
          <w:sz w:val="20"/>
          <w:szCs w:val="20"/>
        </w:rPr>
        <w:t>под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тачк</w:t>
      </w:r>
      <w:r>
        <w:rPr>
          <w:rFonts w:ascii="Times New Roman" w:eastAsia="Times New Roman" w:hAnsi="Times New Roman" w:cs="Times New Roman"/>
          <w:sz w:val="20"/>
          <w:szCs w:val="20"/>
        </w:rPr>
        <w:t>ом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4) или 5) или 6) </w:t>
      </w:r>
      <w:r>
        <w:rPr>
          <w:rFonts w:ascii="Times New Roman" w:eastAsia="Times New Roman" w:hAnsi="Times New Roman" w:cs="Times New Roman"/>
          <w:sz w:val="20"/>
          <w:szCs w:val="20"/>
        </w:rPr>
        <w:t>и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</w:p>
    <w:p w:rsidR="00287998" w:rsidRDefault="00287998" w:rsidP="00287998">
      <w:pPr>
        <w:spacing w:after="0" w:line="240" w:lineRule="auto"/>
        <w:jc w:val="both"/>
        <w:rPr>
          <w:rFonts w:ascii="Times New Roman" w:hAnsi="Times New Roman" w:cs="Times New Roman"/>
          <w:lang w:val="sq-AL"/>
        </w:rPr>
      </w:pPr>
      <w:r w:rsidRPr="006537F0">
        <w:rPr>
          <w:rFonts w:ascii="Times New Roman" w:hAnsi="Times New Roman" w:cs="Times New Roman"/>
          <w:lang w:val="sq-AL"/>
        </w:rPr>
        <w:t>*</w:t>
      </w:r>
      <w:r>
        <w:rPr>
          <w:rFonts w:ascii="Times New Roman" w:hAnsi="Times New Roman" w:cs="Times New Roman"/>
          <w:lang w:val="sq-AL"/>
        </w:rPr>
        <w:t>Për masën</w:t>
      </w:r>
      <w:r w:rsidRPr="006537F0">
        <w:rPr>
          <w:rFonts w:ascii="Times New Roman" w:hAnsi="Times New Roman" w:cs="Times New Roman"/>
          <w:lang w:val="sq-AL"/>
        </w:rPr>
        <w:t xml:space="preserve"> nga pika 7) mund të aplikohet ekskluzivisht së bashku me një nga masat individuale sipas pikës 4) ose 5) ose 6) ose një paketë që përmban masat e përmendura. Masa do të bashkëfinancohet me pjesëmarrje deri në 50% të granteve nëse zbatohet me një nga masat individuale të përmendura</w:t>
      </w:r>
      <w:r>
        <w:rPr>
          <w:rFonts w:ascii="Times New Roman" w:hAnsi="Times New Roman" w:cs="Times New Roman"/>
          <w:lang w:val="sq-AL"/>
        </w:rPr>
        <w:t xml:space="preserve"> ose me pjesëmarrjen përkatëse në rast të zbatimit të paketës themelore, standarde dhe të avancuar</w:t>
      </w:r>
      <w:r w:rsidRPr="006537F0">
        <w:rPr>
          <w:rFonts w:ascii="Times New Roman" w:hAnsi="Times New Roman" w:cs="Times New Roman"/>
          <w:lang w:val="sq-AL"/>
        </w:rPr>
        <w:t>.</w:t>
      </w:r>
    </w:p>
    <w:p w:rsidR="00287998" w:rsidRPr="00287998" w:rsidRDefault="00287998" w:rsidP="006537F0">
      <w:pPr>
        <w:spacing w:after="0" w:line="240" w:lineRule="auto"/>
        <w:jc w:val="both"/>
        <w:rPr>
          <w:rFonts w:ascii="Times New Roman" w:hAnsi="Times New Roman" w:cs="Times New Roman"/>
          <w:lang w:val="sq-AL"/>
        </w:rPr>
      </w:pPr>
    </w:p>
    <w:p w:rsidR="00FA0DD0" w:rsidRDefault="00FA0DD0" w:rsidP="006537F0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val="sq-AL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**За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>
        <w:rPr>
          <w:rFonts w:ascii="Times New Roman" w:eastAsia="Times New Roman" w:hAnsi="Times New Roman" w:cs="Times New Roman"/>
          <w:sz w:val="20"/>
          <w:szCs w:val="20"/>
        </w:rPr>
        <w:t>)</w:t>
      </w:r>
      <w:r w:rsidR="00287998">
        <w:rPr>
          <w:rFonts w:ascii="Times New Roman" w:eastAsia="Times New Roman" w:hAnsi="Times New Roman" w:cs="Times New Roman"/>
          <w:sz w:val="20"/>
          <w:szCs w:val="20"/>
          <w:lang w:val="sq-AL"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r w:rsidR="0028799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r w:rsidR="0028799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r w:rsidR="0028799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r w:rsidR="0028799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r w:rsidR="0028799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r w:rsidR="0028799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неком</w:t>
      </w:r>
      <w:r w:rsidR="0028799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од</w:t>
      </w:r>
      <w:r w:rsidR="0028799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r w:rsidR="0028799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r w:rsidR="0028799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под</w:t>
      </w:r>
      <w:r w:rsidR="0028799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тач. 1)-6) или</w:t>
      </w:r>
      <w:r w:rsidR="0028799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тачком 8) и у оквирупакетамера,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је у складу</w:t>
      </w:r>
      <w:r w:rsidR="0028799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са</w:t>
      </w:r>
      <w:r w:rsidR="0028799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Прилогом</w:t>
      </w:r>
      <w:r w:rsidR="00ED03A4">
        <w:rPr>
          <w:rFonts w:ascii="Times New Roman" w:eastAsia="Times New Roman" w:hAnsi="Times New Roman" w:cs="Times New Roman"/>
          <w:sz w:val="20"/>
          <w:szCs w:val="20"/>
        </w:rPr>
        <w:t>2</w:t>
      </w:r>
      <w:r w:rsidR="00287998">
        <w:rPr>
          <w:rFonts w:ascii="Times New Roman" w:eastAsia="Times New Roman" w:hAnsi="Times New Roman" w:cs="Times New Roman"/>
          <w:sz w:val="20"/>
          <w:szCs w:val="20"/>
          <w:lang w:val="sq-AL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неопходна</w:t>
      </w:r>
      <w:r w:rsidR="0028799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израда</w:t>
      </w:r>
      <w:r w:rsidR="0028799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техничке</w:t>
      </w:r>
      <w:r w:rsidR="0028799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документације</w:t>
      </w:r>
      <w:r w:rsidR="0028799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радии</w:t>
      </w:r>
      <w:r w:rsidR="00287998">
        <w:rPr>
          <w:rFonts w:ascii="Times New Roman" w:eastAsia="Times New Roman" w:hAnsi="Times New Roman" w:cs="Times New Roman"/>
          <w:sz w:val="20"/>
          <w:szCs w:val="20"/>
        </w:rPr>
        <w:t xml:space="preserve"> 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здавања</w:t>
      </w:r>
      <w:r w:rsidR="0028799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акта</w:t>
      </w:r>
      <w:r w:rsidR="0028799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којим</w:t>
      </w:r>
      <w:r w:rsidR="0028799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се</w:t>
      </w:r>
      <w:r w:rsidR="0028799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одобрава</w:t>
      </w:r>
      <w:r w:rsidR="0028799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извођење</w:t>
      </w:r>
      <w:r w:rsidR="0028799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радова.</w:t>
      </w:r>
      <w:r w:rsidRPr="0070158F">
        <w:rPr>
          <w:rFonts w:ascii="Times New Roman" w:eastAsia="Times New Roman" w:hAnsi="Times New Roman" w:cs="Times New Roman"/>
          <w:sz w:val="20"/>
          <w:szCs w:val="20"/>
        </w:rPr>
        <w:t>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</w:p>
    <w:p w:rsidR="00287998" w:rsidRPr="006537F0" w:rsidRDefault="00287998" w:rsidP="00287998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val="sq-AL"/>
        </w:rPr>
      </w:pPr>
      <w:r w:rsidRPr="006537F0">
        <w:rPr>
          <w:rFonts w:ascii="Times New Roman" w:eastAsia="Times New Roman" w:hAnsi="Times New Roman" w:cs="Times New Roman"/>
          <w:sz w:val="20"/>
          <w:szCs w:val="20"/>
          <w:lang w:val="sq-AL"/>
        </w:rPr>
        <w:t>*</w:t>
      </w:r>
      <w:r>
        <w:rPr>
          <w:rFonts w:ascii="Times New Roman" w:eastAsia="Times New Roman" w:hAnsi="Times New Roman" w:cs="Times New Roman"/>
          <w:sz w:val="20"/>
          <w:szCs w:val="20"/>
          <w:lang w:val="sq-AL"/>
        </w:rPr>
        <w:t>*Për masën</w:t>
      </w:r>
      <w:r w:rsidRPr="00696234">
        <w:rPr>
          <w:rFonts w:ascii="Times New Roman" w:eastAsia="Times New Roman" w:hAnsi="Times New Roman" w:cs="Times New Roman"/>
          <w:sz w:val="20"/>
          <w:szCs w:val="20"/>
          <w:lang w:val="sq-AL"/>
        </w:rPr>
        <w:t xml:space="preserve"> nga pika 10) mund të aplikohet vetëm së bashku me nj</w:t>
      </w:r>
      <w:r>
        <w:rPr>
          <w:rFonts w:ascii="Times New Roman" w:eastAsia="Times New Roman" w:hAnsi="Times New Roman" w:cs="Times New Roman"/>
          <w:sz w:val="20"/>
          <w:szCs w:val="20"/>
          <w:lang w:val="sq-AL"/>
        </w:rPr>
        <w:t>ë nga masat individuale në pikat</w:t>
      </w:r>
      <w:r w:rsidRPr="00696234">
        <w:rPr>
          <w:rFonts w:ascii="Times New Roman" w:eastAsia="Times New Roman" w:hAnsi="Times New Roman" w:cs="Times New Roman"/>
          <w:sz w:val="20"/>
          <w:szCs w:val="20"/>
          <w:lang w:val="sq-AL"/>
        </w:rPr>
        <w:t xml:space="preserve"> 1)-6) ose pika 8) dhe brenda paketës së masave, me kusht që të jetë në përputhje me </w:t>
      </w:r>
      <w:r>
        <w:rPr>
          <w:rFonts w:ascii="Times New Roman" w:eastAsia="Times New Roman" w:hAnsi="Times New Roman" w:cs="Times New Roman"/>
          <w:sz w:val="20"/>
          <w:szCs w:val="20"/>
          <w:lang w:val="sq-AL"/>
        </w:rPr>
        <w:t xml:space="preserve">Shtojcën </w:t>
      </w:r>
      <w:r w:rsidRPr="00696234">
        <w:rPr>
          <w:rFonts w:ascii="Times New Roman" w:eastAsia="Times New Roman" w:hAnsi="Times New Roman" w:cs="Times New Roman"/>
          <w:sz w:val="20"/>
          <w:szCs w:val="20"/>
          <w:lang w:val="sq-AL"/>
        </w:rPr>
        <w:t xml:space="preserve">2. </w:t>
      </w:r>
      <w:r>
        <w:rPr>
          <w:rFonts w:ascii="Times New Roman" w:eastAsia="Times New Roman" w:hAnsi="Times New Roman" w:cs="Times New Roman"/>
          <w:sz w:val="20"/>
          <w:szCs w:val="20"/>
          <w:lang w:val="sq-AL"/>
        </w:rPr>
        <w:t>është i domosdoshëm hartimi i</w:t>
      </w:r>
      <w:r w:rsidRPr="00696234">
        <w:rPr>
          <w:rFonts w:ascii="Times New Roman" w:eastAsia="Times New Roman" w:hAnsi="Times New Roman" w:cs="Times New Roman"/>
          <w:sz w:val="20"/>
          <w:szCs w:val="20"/>
          <w:lang w:val="sq-AL"/>
        </w:rPr>
        <w:t xml:space="preserve"> dokumentacionit teknik për nxjerrjen e aktit për </w:t>
      </w:r>
      <w:r>
        <w:rPr>
          <w:rFonts w:ascii="Times New Roman" w:eastAsia="Times New Roman" w:hAnsi="Times New Roman" w:cs="Times New Roman"/>
          <w:sz w:val="20"/>
          <w:szCs w:val="20"/>
          <w:lang w:val="sq-AL"/>
        </w:rPr>
        <w:t>ekzekutimin</w:t>
      </w:r>
      <w:r w:rsidRPr="00696234">
        <w:rPr>
          <w:rFonts w:ascii="Times New Roman" w:eastAsia="Times New Roman" w:hAnsi="Times New Roman" w:cs="Times New Roman"/>
          <w:sz w:val="20"/>
          <w:szCs w:val="20"/>
          <w:lang w:val="sq-AL"/>
        </w:rPr>
        <w:t xml:space="preserve"> e punimeve. Masa do të bashkëfinancohet me pjesëmarrje deri në 50% të granteve nëse zbatohet me një nga masat individuale të përmendura</w:t>
      </w:r>
      <w:r w:rsidR="00603B6E">
        <w:rPr>
          <w:rFonts w:ascii="Times New Roman" w:eastAsia="Times New Roman" w:hAnsi="Times New Roman" w:cs="Times New Roman"/>
          <w:sz w:val="20"/>
          <w:szCs w:val="20"/>
          <w:lang w:val="sq-AL"/>
        </w:rPr>
        <w:t xml:space="preserve">, </w:t>
      </w:r>
      <w:r w:rsidR="00603B6E">
        <w:rPr>
          <w:rFonts w:ascii="Times New Roman" w:hAnsi="Times New Roman" w:cs="Times New Roman"/>
          <w:lang w:val="sq-AL"/>
        </w:rPr>
        <w:t>ose me pjesëmarrjen përkatëse në rast të zbatimit të paketës themelore, standarde dhe të avancuar</w:t>
      </w:r>
      <w:r w:rsidRPr="00696234">
        <w:rPr>
          <w:rFonts w:ascii="Times New Roman" w:eastAsia="Times New Roman" w:hAnsi="Times New Roman" w:cs="Times New Roman"/>
          <w:sz w:val="20"/>
          <w:szCs w:val="20"/>
          <w:lang w:val="sq-AL"/>
        </w:rPr>
        <w:t>.</w:t>
      </w:r>
    </w:p>
    <w:p w:rsidR="00287998" w:rsidRPr="00287998" w:rsidRDefault="00287998" w:rsidP="006537F0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val="sq-AL"/>
        </w:rPr>
      </w:pPr>
    </w:p>
    <w:p w:rsidR="00C51A4F" w:rsidRDefault="00C51A4F" w:rsidP="006537F0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1" w:name="_Hlk72263790"/>
    </w:p>
    <w:p w:rsidR="008A0D35" w:rsidRDefault="00E125BD" w:rsidP="006537F0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sq-AL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p w:rsidR="00BE15DE" w:rsidRPr="00BE15DE" w:rsidRDefault="00BE15DE" w:rsidP="006537F0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sq-AL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q-AL"/>
        </w:rPr>
        <w:t>GJENDJA AKTUALE E SHËTPISË/BANESËS TUAJ</w:t>
      </w:r>
    </w:p>
    <w:tbl>
      <w:tblPr>
        <w:tblStyle w:val="TableGrid"/>
        <w:tblW w:w="2734" w:type="pct"/>
        <w:tblLook w:val="04A0"/>
      </w:tblPr>
      <w:tblGrid>
        <w:gridCol w:w="3589"/>
        <w:gridCol w:w="2435"/>
      </w:tblGrid>
      <w:tr w:rsidR="008A0D35" w:rsidRPr="0066540E" w:rsidTr="00650A2A">
        <w:tc>
          <w:tcPr>
            <w:tcW w:w="2979" w:type="pct"/>
          </w:tcPr>
          <w:p w:rsidR="008A0D35" w:rsidRDefault="00556FCB" w:rsidP="006537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Површина</w:t>
            </w:r>
            <w:r w:rsidR="00A0238E">
              <w:rPr>
                <w:rFonts w:ascii="Times New Roman" w:hAnsi="Times New Roman" w:cs="Times New Roman"/>
                <w:sz w:val="24"/>
                <w:szCs w:val="24"/>
              </w:rPr>
              <w:t xml:space="preserve">породичне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уће/стана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 квадратнимметрима</w:t>
            </w:r>
          </w:p>
          <w:p w:rsidR="00BE15DE" w:rsidRPr="0066540E" w:rsidRDefault="00BE15DE" w:rsidP="006537F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përfaqja e shtëpisë/banesës familjare</w:t>
            </w:r>
          </w:p>
        </w:tc>
        <w:tc>
          <w:tcPr>
            <w:tcW w:w="2021" w:type="pct"/>
          </w:tcPr>
          <w:p w:rsidR="008A0D35" w:rsidRDefault="008A0D35" w:rsidP="006537F0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6537F0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6537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корисника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станује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</w:p>
          <w:p w:rsidR="00650A2A" w:rsidRPr="0066540E" w:rsidRDefault="00BE15DE" w:rsidP="006537F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umri I shfrytëzuesve që banojnë në objekt</w:t>
            </w:r>
          </w:p>
        </w:tc>
        <w:tc>
          <w:tcPr>
            <w:tcW w:w="2021" w:type="pct"/>
          </w:tcPr>
          <w:p w:rsidR="008A0D35" w:rsidRDefault="008A0D35" w:rsidP="006537F0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6537F0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537F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/>
      </w:tblPr>
      <w:tblGrid>
        <w:gridCol w:w="9356"/>
      </w:tblGrid>
      <w:tr w:rsidR="00771A21" w:rsidRPr="0066540E" w:rsidTr="00304C0E">
        <w:trPr>
          <w:trHeight w:val="389"/>
        </w:trPr>
        <w:tc>
          <w:tcPr>
            <w:tcW w:w="9356" w:type="dxa"/>
            <w:vAlign w:val="center"/>
          </w:tcPr>
          <w:p w:rsidR="00771A21" w:rsidRDefault="00771A21" w:rsidP="006537F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  <w:p w:rsidR="00BE15DE" w:rsidRPr="00B84152" w:rsidRDefault="00BE15DE" w:rsidP="00BE15DE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E15D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Gjendja ekzistuese për sa i përket termoizolimit 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</w:t>
            </w:r>
            <w:r w:rsidRPr="00BE15D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ë 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objektit </w:t>
            </w:r>
            <w:r w:rsidRPr="00BE15D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(rrethoni numrin 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rendor</w:t>
            </w:r>
            <w:r w:rsidRPr="00BE15D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):</w:t>
            </w:r>
          </w:p>
        </w:tc>
      </w:tr>
      <w:tr w:rsidR="00BE15DE" w:rsidRPr="0066540E" w:rsidTr="00304C0E">
        <w:trPr>
          <w:trHeight w:val="338"/>
        </w:trPr>
        <w:tc>
          <w:tcPr>
            <w:tcW w:w="9356" w:type="dxa"/>
          </w:tcPr>
          <w:p w:rsidR="00BE15DE" w:rsidRPr="00BE15DE" w:rsidRDefault="00BE15DE" w:rsidP="00BE15DE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</w:pPr>
            <w:r w:rsidRPr="00BE15DE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  <w:p w:rsidR="00BE15DE" w:rsidRPr="00BE15DE" w:rsidRDefault="00BE15DE" w:rsidP="00BE15DE">
            <w:pPr>
              <w:pStyle w:val="ListParagraph"/>
              <w:ind w:left="727"/>
              <w:rPr>
                <w:rFonts w:ascii="Times New Roman" w:hAnsi="Times New Roman" w:cs="Times New Roman"/>
                <w:sz w:val="24"/>
                <w:szCs w:val="24"/>
              </w:rPr>
            </w:pPr>
            <w:r w:rsidRPr="00BE15DE"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  <w:t>Muret e jashtme dhe çatia pa termoizolim</w:t>
            </w:r>
          </w:p>
        </w:tc>
      </w:tr>
      <w:tr w:rsidR="00BE15DE" w:rsidRPr="0066540E" w:rsidTr="00304C0E">
        <w:trPr>
          <w:trHeight w:val="346"/>
        </w:trPr>
        <w:tc>
          <w:tcPr>
            <w:tcW w:w="9356" w:type="dxa"/>
            <w:vAlign w:val="bottom"/>
          </w:tcPr>
          <w:p w:rsidR="00BE15DE" w:rsidRPr="00BE15DE" w:rsidRDefault="00BE15DE" w:rsidP="00BE15DE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</w:pPr>
            <w:r w:rsidRPr="00BE15DE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  <w:p w:rsidR="00BE15DE" w:rsidRPr="00BE15DE" w:rsidRDefault="00BE15DE" w:rsidP="00BE15DE">
            <w:pPr>
              <w:pStyle w:val="ListParagraph"/>
              <w:ind w:left="727"/>
              <w:rPr>
                <w:rFonts w:ascii="Times New Roman" w:hAnsi="Times New Roman" w:cs="Times New Roman"/>
                <w:sz w:val="24"/>
                <w:szCs w:val="24"/>
              </w:rPr>
            </w:pPr>
            <w:r w:rsidRPr="00BE15DE"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  <w:t>Muret e jashtme pa çati me termoizolim</w:t>
            </w:r>
          </w:p>
        </w:tc>
      </w:tr>
      <w:tr w:rsidR="00BE15DE" w:rsidRPr="0066540E" w:rsidTr="00304C0E">
        <w:trPr>
          <w:trHeight w:val="346"/>
        </w:trPr>
        <w:tc>
          <w:tcPr>
            <w:tcW w:w="9356" w:type="dxa"/>
            <w:vAlign w:val="bottom"/>
          </w:tcPr>
          <w:p w:rsidR="00BE15DE" w:rsidRPr="00BE15DE" w:rsidRDefault="00BE15DE" w:rsidP="00BE15DE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</w:pPr>
            <w:r w:rsidRPr="00BE15DE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  <w:p w:rsidR="00BE15DE" w:rsidRPr="00BE15DE" w:rsidRDefault="00BE15DE" w:rsidP="00BE15DE">
            <w:pPr>
              <w:pStyle w:val="ListParagraph"/>
              <w:ind w:left="727"/>
              <w:rPr>
                <w:rFonts w:ascii="Times New Roman" w:hAnsi="Times New Roman" w:cs="Times New Roman"/>
                <w:sz w:val="24"/>
                <w:szCs w:val="24"/>
              </w:rPr>
            </w:pPr>
            <w:r w:rsidRPr="00BE15DE"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  <w:t>Muret e jashtme me çati pa termoizolim</w:t>
            </w:r>
          </w:p>
        </w:tc>
      </w:tr>
      <w:tr w:rsidR="00BE15DE" w:rsidRPr="0066540E" w:rsidTr="00304C0E">
        <w:trPr>
          <w:trHeight w:val="346"/>
        </w:trPr>
        <w:tc>
          <w:tcPr>
            <w:tcW w:w="9356" w:type="dxa"/>
            <w:vAlign w:val="bottom"/>
          </w:tcPr>
          <w:p w:rsidR="00BE15DE" w:rsidRPr="00BE15DE" w:rsidRDefault="00BE15DE" w:rsidP="00BE15DE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</w:pPr>
            <w:r w:rsidRPr="00BE15DE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  <w:p w:rsidR="00BE15DE" w:rsidRPr="00BE15DE" w:rsidRDefault="00BE15DE" w:rsidP="00BE15DE">
            <w:pPr>
              <w:pStyle w:val="ListParagraph"/>
              <w:ind w:left="727"/>
              <w:rPr>
                <w:rFonts w:ascii="Times New Roman" w:hAnsi="Times New Roman" w:cs="Times New Roman"/>
                <w:sz w:val="24"/>
                <w:szCs w:val="24"/>
              </w:rPr>
            </w:pPr>
            <w:r w:rsidRPr="00BE15DE"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  <w:t>Muret e jashtme dhe çatia me termoizolim</w:t>
            </w:r>
          </w:p>
        </w:tc>
      </w:tr>
    </w:tbl>
    <w:p w:rsidR="008A0D35" w:rsidRPr="0066540E" w:rsidRDefault="008A0D35" w:rsidP="006537F0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6540E" w:rsidRPr="0066540E" w:rsidRDefault="0066540E" w:rsidP="006537F0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6540E" w:rsidRPr="0066540E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485E98" w:rsidRDefault="009242B9" w:rsidP="006537F0">
            <w:pPr>
              <w:ind w:left="17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85E9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66540E" w:rsidRPr="00485E9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грејања</w:t>
            </w:r>
            <w:r w:rsidR="00ED03A4" w:rsidRPr="00485E9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 w:rsidRPr="00485E9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а која се односи на замен</w:t>
            </w:r>
            <w:r w:rsidR="00845A80" w:rsidRPr="00485E9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</w:t>
            </w:r>
            <w:r w:rsidR="00752BCA" w:rsidRPr="00485E9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остојеће пећи</w:t>
            </w:r>
            <w:r w:rsidR="00BE15DE" w:rsidRPr="00485E9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q-AL"/>
              </w:rPr>
              <w:t xml:space="preserve"> </w:t>
            </w:r>
            <w:r w:rsidR="00752BCA" w:rsidRPr="00485E9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ли котла под тач. 4), 5) или 6</w:t>
            </w:r>
            <w:r w:rsidR="00845A80" w:rsidRPr="00485E9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,</w:t>
            </w:r>
            <w:r w:rsidR="00ED03A4" w:rsidRPr="00485E9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 w:rsidRPr="00485E9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66540E" w:rsidRPr="00485E9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  <w:p w:rsidR="00BE15DE" w:rsidRPr="00485E98" w:rsidRDefault="00BE15DE" w:rsidP="00485E98">
            <w:pPr>
              <w:ind w:left="17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85E9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ënyra ekzistuese e ngrohjes, për zbatimin e masave që lidhen me zëvendësimin e stufës ose kaldajës ekzistuese sipas pikës 4), 5) ose 6), (rrethoni numrin </w:t>
            </w:r>
            <w:r w:rsidR="00485E98" w:rsidRPr="00485E98">
              <w:rPr>
                <w:rFonts w:ascii="Times New Roman" w:hAnsi="Times New Roman" w:cs="Times New Roman"/>
                <w:b/>
                <w:sz w:val="24"/>
                <w:szCs w:val="24"/>
              </w:rPr>
              <w:t>rendor</w:t>
            </w:r>
            <w:r w:rsidRPr="00485E98">
              <w:rPr>
                <w:rFonts w:ascii="Times New Roman" w:hAnsi="Times New Roman" w:cs="Times New Roman"/>
                <w:b/>
                <w:sz w:val="24"/>
                <w:szCs w:val="24"/>
              </w:rPr>
              <w:t>):</w:t>
            </w:r>
          </w:p>
        </w:tc>
      </w:tr>
      <w:tr w:rsidR="00485E98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485E98" w:rsidRPr="00485E98" w:rsidRDefault="00485E98" w:rsidP="00485E98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485E98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 xml:space="preserve">Угаљ/ лож уље,/мазут </w:t>
            </w:r>
            <w:r w:rsidRPr="00485E98"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  <w:t>- Qymyr / vaj për ngrohje, / naftë</w:t>
            </w:r>
          </w:p>
        </w:tc>
      </w:tr>
      <w:tr w:rsidR="00485E98" w:rsidRPr="0066540E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485E98" w:rsidRPr="00485E98" w:rsidRDefault="00485E98" w:rsidP="00485E98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485E98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>Електрична енергија</w:t>
            </w:r>
            <w:r w:rsidRPr="00485E98"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  <w:t xml:space="preserve"> – Energji elektrike</w:t>
            </w:r>
          </w:p>
        </w:tc>
      </w:tr>
      <w:tr w:rsidR="00485E98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485E98" w:rsidRPr="00485E98" w:rsidRDefault="00485E98" w:rsidP="00485E98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485E98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>Дрво</w:t>
            </w:r>
            <w:r w:rsidRPr="00485E98"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  <w:t xml:space="preserve"> - Dru</w:t>
            </w:r>
          </w:p>
        </w:tc>
      </w:tr>
      <w:tr w:rsidR="00A00A87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485E98" w:rsidRDefault="00A00A87" w:rsidP="00485E98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485E98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  <w:r w:rsidR="00485E98" w:rsidRPr="00485E98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– Gaz natyror</w:t>
            </w:r>
          </w:p>
        </w:tc>
      </w:tr>
      <w:tr w:rsidR="00ED03A4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0A0766" w:rsidRDefault="00ED03A4" w:rsidP="00485E98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  <w:r w:rsidR="00485E98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- Pelet</w:t>
            </w:r>
          </w:p>
        </w:tc>
      </w:tr>
      <w:tr w:rsidR="00ED03A4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Default="00ED03A4" w:rsidP="00485E98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  <w:r w:rsidR="00485E98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– Ngrohje në distancë</w:t>
            </w:r>
          </w:p>
        </w:tc>
      </w:tr>
      <w:tr w:rsidR="00ED03A4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Default="00771A21" w:rsidP="00485E98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  <w:r w:rsidR="00485E98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– Tjetër (shënoni)</w:t>
            </w:r>
          </w:p>
          <w:p w:rsidR="00ED03A4" w:rsidRDefault="00ED03A4" w:rsidP="006537F0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D03A4" w:rsidRDefault="00ED03A4" w:rsidP="006537F0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D03A4" w:rsidRPr="00B04B51" w:rsidRDefault="00ED03A4" w:rsidP="006537F0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2C788C" w:rsidRDefault="002C788C" w:rsidP="006537F0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91"/>
        <w:gridCol w:w="9356"/>
      </w:tblGrid>
      <w:tr w:rsidR="00A0389E" w:rsidTr="00B04B51">
        <w:trPr>
          <w:trHeight w:val="352"/>
        </w:trPr>
        <w:tc>
          <w:tcPr>
            <w:tcW w:w="9447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bottom"/>
            <w:hideMark/>
          </w:tcPr>
          <w:p w:rsidR="00A0389E" w:rsidRDefault="004F2A9E" w:rsidP="006537F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q-AL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амо за меру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з тачке 8) која се односи на уградњу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752BCA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:</w:t>
            </w:r>
          </w:p>
          <w:p w:rsidR="00485E98" w:rsidRPr="00485E98" w:rsidRDefault="00485E98" w:rsidP="00485E98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q-AL"/>
              </w:rPr>
            </w:pPr>
            <w:r w:rsidRPr="00485E9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q-AL"/>
              </w:rPr>
              <w:t xml:space="preserve">Uji i konsumit për amvisëri ngrohet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q-AL"/>
              </w:rPr>
              <w:t xml:space="preserve">me, </w:t>
            </w:r>
            <w:r w:rsidRPr="00485E9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q-AL"/>
              </w:rPr>
              <w:t xml:space="preserve">vetëm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q-AL"/>
              </w:rPr>
              <w:t>për masën nga</w:t>
            </w:r>
            <w:r w:rsidRPr="00485E9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q-AL"/>
              </w:rPr>
              <w:t xml:space="preserve"> pik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q-AL"/>
              </w:rPr>
              <w:t>a</w:t>
            </w:r>
            <w:r w:rsidRPr="00485E9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q-AL"/>
              </w:rPr>
              <w:t xml:space="preserve"> 8) që i referohet instalimit të kolektorëve diellorë, (rrethoni numrin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q-AL"/>
              </w:rPr>
              <w:t>rendor</w:t>
            </w:r>
            <w:r w:rsidRPr="00485E9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q-AL"/>
              </w:rPr>
              <w:t>):</w:t>
            </w:r>
          </w:p>
        </w:tc>
      </w:tr>
      <w:tr w:rsidR="00485E98" w:rsidRPr="0066540E" w:rsidTr="00ED03A4">
        <w:trPr>
          <w:gridBefore w:val="1"/>
          <w:wBefore w:w="91" w:type="dxa"/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485E98" w:rsidRPr="00485E98" w:rsidRDefault="00485E98" w:rsidP="00797EF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485E98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 xml:space="preserve">Угаљ/ лож уље,/мазут </w:t>
            </w:r>
            <w:r w:rsidRPr="00485E98"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  <w:t>- Qymyr / vaj për ngrohje, / naftë</w:t>
            </w:r>
          </w:p>
        </w:tc>
      </w:tr>
      <w:tr w:rsidR="00485E98" w:rsidRPr="0066540E" w:rsidTr="00ED03A4">
        <w:trPr>
          <w:gridBefore w:val="1"/>
          <w:wBefore w:w="91" w:type="dxa"/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485E98" w:rsidRPr="00485E98" w:rsidRDefault="00485E98" w:rsidP="00797EF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485E98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>Електрична енергија</w:t>
            </w:r>
            <w:r w:rsidRPr="00485E98"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  <w:t xml:space="preserve"> – Energji elektrike</w:t>
            </w:r>
          </w:p>
        </w:tc>
      </w:tr>
      <w:tr w:rsidR="00485E98" w:rsidRPr="0066540E" w:rsidTr="00ED03A4">
        <w:trPr>
          <w:gridBefore w:val="1"/>
          <w:wBefore w:w="91" w:type="dxa"/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485E98" w:rsidRPr="00485E98" w:rsidRDefault="00485E98" w:rsidP="00797EF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485E98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>Дрво</w:t>
            </w:r>
            <w:r w:rsidRPr="00485E98"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  <w:t xml:space="preserve"> - Dru</w:t>
            </w:r>
          </w:p>
        </w:tc>
      </w:tr>
      <w:tr w:rsidR="00485E98" w:rsidRPr="0066540E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485E98" w:rsidRPr="00485E98" w:rsidRDefault="00485E98" w:rsidP="00797EF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485E98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  <w:r w:rsidRPr="00485E98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– Gaz natyror</w:t>
            </w:r>
          </w:p>
        </w:tc>
      </w:tr>
      <w:tr w:rsidR="00485E98" w:rsidRPr="0066540E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485E98" w:rsidRPr="000A0766" w:rsidRDefault="00485E98" w:rsidP="00797EF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- Pelet</w:t>
            </w:r>
          </w:p>
        </w:tc>
      </w:tr>
      <w:tr w:rsidR="00485E98" w:rsidRPr="0066540E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485E98" w:rsidRDefault="00485E98" w:rsidP="00797EF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– Ngrohje në distancë</w:t>
            </w:r>
          </w:p>
        </w:tc>
      </w:tr>
      <w:tr w:rsidR="00485E98" w:rsidRPr="0066540E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485E98" w:rsidRDefault="00485E98" w:rsidP="00797EF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)</w:t>
            </w: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– Tjetër (shënoni)</w:t>
            </w:r>
          </w:p>
          <w:p w:rsidR="00485E98" w:rsidRDefault="00485E98" w:rsidP="00797EF7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485E98" w:rsidRDefault="00485E98" w:rsidP="00797EF7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485E98" w:rsidRPr="00B04B51" w:rsidRDefault="00485E98" w:rsidP="00797EF7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6537F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9323"/>
      </w:tblGrid>
      <w:tr w:rsidR="00916EC9" w:rsidTr="00E63938">
        <w:tc>
          <w:tcPr>
            <w:tcW w:w="9323" w:type="dxa"/>
          </w:tcPr>
          <w:p w:rsidR="00916EC9" w:rsidRDefault="00916EC9" w:rsidP="006537F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 w:rsidR="00485E9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е из тачке 1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која се односи на замену столарије 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  <w:p w:rsidR="00485E98" w:rsidRPr="00B66347" w:rsidRDefault="00485E98" w:rsidP="00485E9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85E9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Dritaret ekzistuese në ndërtesën tuaj, për zbatimin e masës nga pika 1) lidhur me ndërrimin e punimeve të drurit (rrethoni numrin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endor</w:t>
            </w:r>
            <w:r w:rsidRPr="00485E9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E63938" w:rsidRPr="0066540E" w:rsidTr="00E63938">
        <w:trPr>
          <w:trHeight w:val="346"/>
        </w:trPr>
        <w:tc>
          <w:tcPr>
            <w:tcW w:w="9323" w:type="dxa"/>
          </w:tcPr>
          <w:p w:rsidR="00E63938" w:rsidRPr="0066540E" w:rsidRDefault="00E63938" w:rsidP="006537F0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дрвеним профилом</w:t>
            </w:r>
            <w:r w:rsidR="00485E98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– Dritare ne profil druri</w:t>
            </w:r>
          </w:p>
        </w:tc>
      </w:tr>
      <w:tr w:rsidR="00E63938" w:rsidRPr="0066540E" w:rsidTr="00E63938">
        <w:trPr>
          <w:trHeight w:val="343"/>
        </w:trPr>
        <w:tc>
          <w:tcPr>
            <w:tcW w:w="9323" w:type="dxa"/>
          </w:tcPr>
          <w:p w:rsidR="00E63938" w:rsidRPr="0066540E" w:rsidRDefault="00E63938" w:rsidP="00485E98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челичним профилом</w:t>
            </w:r>
            <w:r w:rsidR="00485E98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- Dritare ne profil çeliku</w:t>
            </w:r>
          </w:p>
        </w:tc>
      </w:tr>
    </w:tbl>
    <w:p w:rsidR="0066540E" w:rsidRPr="003E5425" w:rsidRDefault="0066540E" w:rsidP="006537F0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bookmarkEnd w:id="1"/>
    <w:p w:rsidR="0066540E" w:rsidRPr="0066540E" w:rsidRDefault="0066540E" w:rsidP="006537F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030EE3" w:rsidRPr="0066540E" w:rsidRDefault="00030EE3" w:rsidP="006537F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6537F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</w:t>
      </w:r>
      <w:r w:rsidR="00485E98">
        <w:rPr>
          <w:rFonts w:ascii="Times New Roman" w:hAnsi="Times New Roman" w:cs="Times New Roman"/>
          <w:sz w:val="24"/>
          <w:szCs w:val="24"/>
        </w:rPr>
        <w:t xml:space="preserve"> - Më</w:t>
      </w:r>
      <w:r w:rsidRPr="0066540E">
        <w:rPr>
          <w:rFonts w:ascii="Times New Roman" w:hAnsi="Times New Roman" w:cs="Times New Roman"/>
          <w:sz w:val="24"/>
          <w:szCs w:val="24"/>
        </w:rPr>
        <w:t>:________202</w:t>
      </w:r>
      <w:r w:rsidR="00B6461F">
        <w:rPr>
          <w:rFonts w:ascii="Times New Roman" w:hAnsi="Times New Roman" w:cs="Times New Roman"/>
          <w:sz w:val="24"/>
          <w:szCs w:val="24"/>
          <w:lang w:val="sr-Latn-CS"/>
        </w:rPr>
        <w:t>3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030EE3" w:rsidP="006537F0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  <w:t>Потпис подносиоца захтева</w:t>
      </w:r>
      <w:r w:rsidR="00485E98">
        <w:rPr>
          <w:rFonts w:ascii="Times New Roman" w:hAnsi="Times New Roman" w:cs="Times New Roman"/>
          <w:sz w:val="24"/>
          <w:szCs w:val="24"/>
        </w:rPr>
        <w:t xml:space="preserve"> – Nënshkrimi i aplikantit</w:t>
      </w:r>
    </w:p>
    <w:p w:rsidR="004E14BD" w:rsidRDefault="004E14BD" w:rsidP="006537F0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E14BD" w:rsidRDefault="004E14BD" w:rsidP="006537F0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4E14BD" w:rsidP="006537F0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6537F0">
      <w:pPr>
        <w:spacing w:after="0" w:line="240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3460C" w:rsidRDefault="00D3460C" w:rsidP="00CB7E8C">
      <w:pPr>
        <w:spacing w:after="0" w:line="240" w:lineRule="auto"/>
      </w:pPr>
      <w:r>
        <w:separator/>
      </w:r>
    </w:p>
  </w:endnote>
  <w:endnote w:type="continuationSeparator" w:id="1">
    <w:p w:rsidR="00D3460C" w:rsidRDefault="00D3460C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3460C" w:rsidRDefault="00D3460C" w:rsidP="00CB7E8C">
      <w:pPr>
        <w:spacing w:after="0" w:line="240" w:lineRule="auto"/>
      </w:pPr>
      <w:r>
        <w:separator/>
      </w:r>
    </w:p>
  </w:footnote>
  <w:footnote w:type="continuationSeparator" w:id="1">
    <w:p w:rsidR="00D3460C" w:rsidRDefault="00D3460C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70C8A" w:rsidRPr="0066540E" w:rsidRDefault="00470C8A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6C84D89"/>
    <w:multiLevelType w:val="hybridMultilevel"/>
    <w:tmpl w:val="758AD12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F8E70F4"/>
    <w:multiLevelType w:val="hybridMultilevel"/>
    <w:tmpl w:val="440E54BE"/>
    <w:lvl w:ilvl="0" w:tplc="0409000F">
      <w:start w:val="1"/>
      <w:numFmt w:val="decimal"/>
      <w:lvlText w:val="%1."/>
      <w:lvlJc w:val="left"/>
      <w:pPr>
        <w:ind w:left="727" w:hanging="360"/>
      </w:pPr>
    </w:lvl>
    <w:lvl w:ilvl="1" w:tplc="04090019" w:tentative="1">
      <w:start w:val="1"/>
      <w:numFmt w:val="lowerLetter"/>
      <w:lvlText w:val="%2."/>
      <w:lvlJc w:val="left"/>
      <w:pPr>
        <w:ind w:left="1447" w:hanging="360"/>
      </w:pPr>
    </w:lvl>
    <w:lvl w:ilvl="2" w:tplc="0409001B" w:tentative="1">
      <w:start w:val="1"/>
      <w:numFmt w:val="lowerRoman"/>
      <w:lvlText w:val="%3."/>
      <w:lvlJc w:val="right"/>
      <w:pPr>
        <w:ind w:left="2167" w:hanging="180"/>
      </w:pPr>
    </w:lvl>
    <w:lvl w:ilvl="3" w:tplc="0409000F" w:tentative="1">
      <w:start w:val="1"/>
      <w:numFmt w:val="decimal"/>
      <w:lvlText w:val="%4."/>
      <w:lvlJc w:val="left"/>
      <w:pPr>
        <w:ind w:left="2887" w:hanging="360"/>
      </w:pPr>
    </w:lvl>
    <w:lvl w:ilvl="4" w:tplc="04090019" w:tentative="1">
      <w:start w:val="1"/>
      <w:numFmt w:val="lowerLetter"/>
      <w:lvlText w:val="%5."/>
      <w:lvlJc w:val="left"/>
      <w:pPr>
        <w:ind w:left="3607" w:hanging="360"/>
      </w:pPr>
    </w:lvl>
    <w:lvl w:ilvl="5" w:tplc="0409001B" w:tentative="1">
      <w:start w:val="1"/>
      <w:numFmt w:val="lowerRoman"/>
      <w:lvlText w:val="%6."/>
      <w:lvlJc w:val="right"/>
      <w:pPr>
        <w:ind w:left="4327" w:hanging="180"/>
      </w:pPr>
    </w:lvl>
    <w:lvl w:ilvl="6" w:tplc="0409000F" w:tentative="1">
      <w:start w:val="1"/>
      <w:numFmt w:val="decimal"/>
      <w:lvlText w:val="%7."/>
      <w:lvlJc w:val="left"/>
      <w:pPr>
        <w:ind w:left="5047" w:hanging="360"/>
      </w:pPr>
    </w:lvl>
    <w:lvl w:ilvl="7" w:tplc="04090019" w:tentative="1">
      <w:start w:val="1"/>
      <w:numFmt w:val="lowerLetter"/>
      <w:lvlText w:val="%8."/>
      <w:lvlJc w:val="left"/>
      <w:pPr>
        <w:ind w:left="5767" w:hanging="360"/>
      </w:pPr>
    </w:lvl>
    <w:lvl w:ilvl="8" w:tplc="0409001B" w:tentative="1">
      <w:start w:val="1"/>
      <w:numFmt w:val="lowerRoman"/>
      <w:lvlText w:val="%9."/>
      <w:lvlJc w:val="right"/>
      <w:pPr>
        <w:ind w:left="6487" w:hanging="180"/>
      </w:pPr>
    </w:lvl>
  </w:abstractNum>
  <w:abstractNum w:abstractNumId="5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2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3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7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BE100A0"/>
    <w:multiLevelType w:val="hybridMultilevel"/>
    <w:tmpl w:val="2D08EBDA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6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7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2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4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7"/>
  </w:num>
  <w:num w:numId="2">
    <w:abstractNumId w:val="18"/>
  </w:num>
  <w:num w:numId="3">
    <w:abstractNumId w:val="28"/>
  </w:num>
  <w:num w:numId="4">
    <w:abstractNumId w:val="10"/>
  </w:num>
  <w:num w:numId="5">
    <w:abstractNumId w:val="16"/>
  </w:num>
  <w:num w:numId="6">
    <w:abstractNumId w:val="32"/>
  </w:num>
  <w:num w:numId="7">
    <w:abstractNumId w:val="14"/>
  </w:num>
  <w:num w:numId="8">
    <w:abstractNumId w:val="17"/>
  </w:num>
  <w:num w:numId="9">
    <w:abstractNumId w:val="34"/>
  </w:num>
  <w:num w:numId="10">
    <w:abstractNumId w:val="33"/>
  </w:num>
  <w:num w:numId="11">
    <w:abstractNumId w:val="9"/>
  </w:num>
  <w:num w:numId="12">
    <w:abstractNumId w:val="31"/>
  </w:num>
  <w:num w:numId="13">
    <w:abstractNumId w:val="25"/>
  </w:num>
  <w:num w:numId="14">
    <w:abstractNumId w:val="5"/>
  </w:num>
  <w:num w:numId="15">
    <w:abstractNumId w:val="11"/>
  </w:num>
  <w:num w:numId="16">
    <w:abstractNumId w:val="23"/>
  </w:num>
  <w:num w:numId="17">
    <w:abstractNumId w:val="30"/>
  </w:num>
  <w:num w:numId="18">
    <w:abstractNumId w:val="21"/>
  </w:num>
  <w:num w:numId="19">
    <w:abstractNumId w:val="0"/>
  </w:num>
  <w:num w:numId="20">
    <w:abstractNumId w:val="13"/>
  </w:num>
  <w:num w:numId="21">
    <w:abstractNumId w:val="6"/>
  </w:num>
  <w:num w:numId="22">
    <w:abstractNumId w:val="8"/>
  </w:num>
  <w:num w:numId="23">
    <w:abstractNumId w:val="26"/>
  </w:num>
  <w:num w:numId="24">
    <w:abstractNumId w:val="12"/>
  </w:num>
  <w:num w:numId="25">
    <w:abstractNumId w:val="20"/>
  </w:num>
  <w:num w:numId="26">
    <w:abstractNumId w:val="24"/>
  </w:num>
  <w:num w:numId="27">
    <w:abstractNumId w:val="2"/>
  </w:num>
  <w:num w:numId="28">
    <w:abstractNumId w:val="15"/>
  </w:num>
  <w:num w:numId="29">
    <w:abstractNumId w:val="29"/>
  </w:num>
  <w:num w:numId="30">
    <w:abstractNumId w:val="7"/>
  </w:num>
  <w:num w:numId="31">
    <w:abstractNumId w:val="19"/>
  </w:num>
  <w:num w:numId="32">
    <w:abstractNumId w:val="3"/>
  </w:num>
  <w:num w:numId="33">
    <w:abstractNumId w:val="4"/>
  </w:num>
  <w:num w:numId="34">
    <w:abstractNumId w:val="1"/>
  </w:num>
  <w:num w:numId="35">
    <w:abstractNumId w:val="22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58B9"/>
    <w:rsid w:val="00052AB5"/>
    <w:rsid w:val="00054D2F"/>
    <w:rsid w:val="00062C9F"/>
    <w:rsid w:val="00092C82"/>
    <w:rsid w:val="00096283"/>
    <w:rsid w:val="000A570B"/>
    <w:rsid w:val="000A762E"/>
    <w:rsid w:val="000B3E12"/>
    <w:rsid w:val="000B5B83"/>
    <w:rsid w:val="000D4ACD"/>
    <w:rsid w:val="000D62C7"/>
    <w:rsid w:val="000F1414"/>
    <w:rsid w:val="000F34C9"/>
    <w:rsid w:val="00100950"/>
    <w:rsid w:val="00103269"/>
    <w:rsid w:val="00115E5A"/>
    <w:rsid w:val="00121771"/>
    <w:rsid w:val="001232D4"/>
    <w:rsid w:val="00125AA3"/>
    <w:rsid w:val="001444DB"/>
    <w:rsid w:val="00145D69"/>
    <w:rsid w:val="00157B30"/>
    <w:rsid w:val="001618A6"/>
    <w:rsid w:val="00165F07"/>
    <w:rsid w:val="00186AF8"/>
    <w:rsid w:val="001D54C8"/>
    <w:rsid w:val="001F600E"/>
    <w:rsid w:val="0020470D"/>
    <w:rsid w:val="00213A2F"/>
    <w:rsid w:val="00215AAC"/>
    <w:rsid w:val="00224C4F"/>
    <w:rsid w:val="00266B51"/>
    <w:rsid w:val="00287998"/>
    <w:rsid w:val="002B31BC"/>
    <w:rsid w:val="002B5978"/>
    <w:rsid w:val="002C788C"/>
    <w:rsid w:val="002D1A13"/>
    <w:rsid w:val="002D37E0"/>
    <w:rsid w:val="002F7814"/>
    <w:rsid w:val="00304C0E"/>
    <w:rsid w:val="003239CB"/>
    <w:rsid w:val="00370499"/>
    <w:rsid w:val="003967AD"/>
    <w:rsid w:val="003A361B"/>
    <w:rsid w:val="003D67B7"/>
    <w:rsid w:val="003E5425"/>
    <w:rsid w:val="003E735E"/>
    <w:rsid w:val="00406587"/>
    <w:rsid w:val="00410446"/>
    <w:rsid w:val="004135DF"/>
    <w:rsid w:val="00414D8E"/>
    <w:rsid w:val="00425CAA"/>
    <w:rsid w:val="00436EAA"/>
    <w:rsid w:val="00451A10"/>
    <w:rsid w:val="00451C23"/>
    <w:rsid w:val="004643B5"/>
    <w:rsid w:val="00470C8A"/>
    <w:rsid w:val="00485E98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36FD8"/>
    <w:rsid w:val="00552A02"/>
    <w:rsid w:val="00556FCB"/>
    <w:rsid w:val="00571359"/>
    <w:rsid w:val="0058199F"/>
    <w:rsid w:val="005A2199"/>
    <w:rsid w:val="005C12AC"/>
    <w:rsid w:val="005C600A"/>
    <w:rsid w:val="005C7FA7"/>
    <w:rsid w:val="005E2557"/>
    <w:rsid w:val="005E6D56"/>
    <w:rsid w:val="00603B6E"/>
    <w:rsid w:val="00611DB8"/>
    <w:rsid w:val="00612AAC"/>
    <w:rsid w:val="0062156B"/>
    <w:rsid w:val="00625354"/>
    <w:rsid w:val="00627FA9"/>
    <w:rsid w:val="0063538F"/>
    <w:rsid w:val="00636B92"/>
    <w:rsid w:val="006463E6"/>
    <w:rsid w:val="00650A2A"/>
    <w:rsid w:val="006537F0"/>
    <w:rsid w:val="0065562C"/>
    <w:rsid w:val="00660350"/>
    <w:rsid w:val="0066540E"/>
    <w:rsid w:val="00670599"/>
    <w:rsid w:val="00675765"/>
    <w:rsid w:val="00682E9E"/>
    <w:rsid w:val="0069163C"/>
    <w:rsid w:val="00696234"/>
    <w:rsid w:val="00696A29"/>
    <w:rsid w:val="006A0595"/>
    <w:rsid w:val="006C252A"/>
    <w:rsid w:val="006C5E11"/>
    <w:rsid w:val="006E0396"/>
    <w:rsid w:val="006E46BB"/>
    <w:rsid w:val="006F1F74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84F8D"/>
    <w:rsid w:val="00791D3F"/>
    <w:rsid w:val="007B40A4"/>
    <w:rsid w:val="007E7712"/>
    <w:rsid w:val="007F5D8F"/>
    <w:rsid w:val="00810731"/>
    <w:rsid w:val="00811065"/>
    <w:rsid w:val="00814F24"/>
    <w:rsid w:val="00845A80"/>
    <w:rsid w:val="008524A5"/>
    <w:rsid w:val="00871655"/>
    <w:rsid w:val="00882D11"/>
    <w:rsid w:val="0088379A"/>
    <w:rsid w:val="008868D5"/>
    <w:rsid w:val="008A0ADF"/>
    <w:rsid w:val="008A0D35"/>
    <w:rsid w:val="008A4175"/>
    <w:rsid w:val="008E0438"/>
    <w:rsid w:val="008E3243"/>
    <w:rsid w:val="008E3768"/>
    <w:rsid w:val="008F3544"/>
    <w:rsid w:val="00902AE4"/>
    <w:rsid w:val="00913FD2"/>
    <w:rsid w:val="00916EC9"/>
    <w:rsid w:val="009242B9"/>
    <w:rsid w:val="009453DF"/>
    <w:rsid w:val="009471F0"/>
    <w:rsid w:val="0095725F"/>
    <w:rsid w:val="0097541E"/>
    <w:rsid w:val="0097747A"/>
    <w:rsid w:val="00983E78"/>
    <w:rsid w:val="00991D1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27477"/>
    <w:rsid w:val="00A51C28"/>
    <w:rsid w:val="00A55C46"/>
    <w:rsid w:val="00A654CB"/>
    <w:rsid w:val="00A70556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04B51"/>
    <w:rsid w:val="00B104CB"/>
    <w:rsid w:val="00B159AD"/>
    <w:rsid w:val="00B335B4"/>
    <w:rsid w:val="00B33E0C"/>
    <w:rsid w:val="00B43512"/>
    <w:rsid w:val="00B6461F"/>
    <w:rsid w:val="00B66347"/>
    <w:rsid w:val="00B730FB"/>
    <w:rsid w:val="00B74A26"/>
    <w:rsid w:val="00B8177E"/>
    <w:rsid w:val="00B84152"/>
    <w:rsid w:val="00B84EE2"/>
    <w:rsid w:val="00B9030F"/>
    <w:rsid w:val="00B90B12"/>
    <w:rsid w:val="00BA1DE0"/>
    <w:rsid w:val="00BC3C11"/>
    <w:rsid w:val="00BC770A"/>
    <w:rsid w:val="00BD7CE2"/>
    <w:rsid w:val="00BE15DE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060F3"/>
    <w:rsid w:val="00D0638F"/>
    <w:rsid w:val="00D13CF6"/>
    <w:rsid w:val="00D17F10"/>
    <w:rsid w:val="00D24529"/>
    <w:rsid w:val="00D24B27"/>
    <w:rsid w:val="00D3460C"/>
    <w:rsid w:val="00D54D97"/>
    <w:rsid w:val="00D55D2F"/>
    <w:rsid w:val="00D745B6"/>
    <w:rsid w:val="00D778AB"/>
    <w:rsid w:val="00D84402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91218"/>
    <w:rsid w:val="00E919C1"/>
    <w:rsid w:val="00E93681"/>
    <w:rsid w:val="00EA5A2C"/>
    <w:rsid w:val="00EC747B"/>
    <w:rsid w:val="00ED03A4"/>
    <w:rsid w:val="00EE2ACD"/>
    <w:rsid w:val="00EF59A7"/>
    <w:rsid w:val="00F14531"/>
    <w:rsid w:val="00F22C3C"/>
    <w:rsid w:val="00F43B94"/>
    <w:rsid w:val="00F46C23"/>
    <w:rsid w:val="00F50B1A"/>
    <w:rsid w:val="00F7002D"/>
    <w:rsid w:val="00F775AD"/>
    <w:rsid w:val="00F927AD"/>
    <w:rsid w:val="00F971CF"/>
    <w:rsid w:val="00FA01F1"/>
    <w:rsid w:val="00FA0DD0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A21ABD-FFB3-422E-9A6D-DC5F3061F9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3146</Words>
  <Characters>17933</Characters>
  <Application>Microsoft Office Word</Application>
  <DocSecurity>0</DocSecurity>
  <Lines>14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10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Sali Salihi</cp:lastModifiedBy>
  <cp:revision>2</cp:revision>
  <cp:lastPrinted>2021-08-06T05:54:00Z</cp:lastPrinted>
  <dcterms:created xsi:type="dcterms:W3CDTF">2023-10-31T10:32:00Z</dcterms:created>
  <dcterms:modified xsi:type="dcterms:W3CDTF">2023-10-31T10:32:00Z</dcterms:modified>
</cp:coreProperties>
</file>